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C4204" w14:textId="0A4A0D40" w:rsidR="00E65728" w:rsidRPr="00A07D84" w:rsidRDefault="7F5392B6" w:rsidP="7F5392B6">
      <w:bookmarkStart w:id="0" w:name="_GoBack"/>
      <w:bookmarkEnd w:id="0"/>
      <w:r w:rsidRPr="7F5392B6">
        <w:t>Table 1: Studies (n=14) assessing smoking prevalence in the homeless and demographic and smoking characteristics</w:t>
      </w:r>
    </w:p>
    <w:tbl>
      <w:tblPr>
        <w:tblW w:w="144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0"/>
        <w:gridCol w:w="1052"/>
        <w:gridCol w:w="4253"/>
        <w:gridCol w:w="2409"/>
        <w:gridCol w:w="1276"/>
        <w:gridCol w:w="1843"/>
        <w:gridCol w:w="1720"/>
      </w:tblGrid>
      <w:tr w:rsidR="00E7353D" w:rsidRPr="00A07D84" w14:paraId="3AC5B20F" w14:textId="043AF0C3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203D4F9F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Authors</w:t>
            </w:r>
          </w:p>
        </w:tc>
        <w:tc>
          <w:tcPr>
            <w:tcW w:w="1052" w:type="dxa"/>
            <w:shd w:val="clear" w:color="auto" w:fill="auto"/>
            <w:hideMark/>
          </w:tcPr>
          <w:p w14:paraId="6B245B21" w14:textId="5432BE3D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Country</w:t>
            </w:r>
          </w:p>
        </w:tc>
        <w:tc>
          <w:tcPr>
            <w:tcW w:w="4253" w:type="dxa"/>
            <w:shd w:val="clear" w:color="auto" w:fill="auto"/>
            <w:hideMark/>
          </w:tcPr>
          <w:p w14:paraId="6CC8EF0E" w14:textId="6BC5024E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Sample</w:t>
            </w:r>
          </w:p>
        </w:tc>
        <w:tc>
          <w:tcPr>
            <w:tcW w:w="2409" w:type="dxa"/>
            <w:shd w:val="clear" w:color="auto" w:fill="auto"/>
            <w:hideMark/>
          </w:tcPr>
          <w:p w14:paraId="78285D78" w14:textId="42FDF62C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Ethnicity</w:t>
            </w:r>
            <w:r w:rsidR="00D84068"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hideMark/>
          </w:tcPr>
          <w:p w14:paraId="3F96BB21" w14:textId="70AA724F" w:rsidR="00E7353D" w:rsidRPr="00A07D84" w:rsidRDefault="00E7353D" w:rsidP="0075034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b/>
                <w:bCs/>
                <w:color w:val="000000" w:themeColor="text1"/>
                <w:lang w:eastAsia="en-GB"/>
              </w:rPr>
              <w:t xml:space="preserve">Gender </w:t>
            </w:r>
            <w:r w:rsidR="0075034C" w:rsidRPr="00A07D84">
              <w:rPr>
                <w:rFonts w:eastAsia="Times New Roman" w:cstheme="minorHAnsi"/>
                <w:b/>
                <w:bCs/>
                <w:color w:val="000000" w:themeColor="text1"/>
                <w:lang w:eastAsia="en-GB"/>
              </w:rPr>
              <w:t>(% of Males; n)</w:t>
            </w:r>
          </w:p>
        </w:tc>
        <w:tc>
          <w:tcPr>
            <w:tcW w:w="1843" w:type="dxa"/>
            <w:shd w:val="clear" w:color="auto" w:fill="auto"/>
            <w:hideMark/>
          </w:tcPr>
          <w:p w14:paraId="1A69F5CE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Age</w:t>
            </w:r>
          </w:p>
          <w:p w14:paraId="1495C89E" w14:textId="160A13B2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 xml:space="preserve"> (mean</w:t>
            </w:r>
            <w:r w:rsidR="003D5F9A"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 xml:space="preserve"> and SD;</w:t>
            </w:r>
            <w:r w:rsidR="008012EC"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 xml:space="preserve"> unless stated</w:t>
            </w:r>
            <w:r w:rsidRPr="00A07D84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)</w:t>
            </w:r>
          </w:p>
        </w:tc>
        <w:tc>
          <w:tcPr>
            <w:tcW w:w="1720" w:type="dxa"/>
            <w:shd w:val="clear" w:color="auto" w:fill="FFFFFF" w:themeFill="background1"/>
          </w:tcPr>
          <w:p w14:paraId="40B38041" w14:textId="73DD33B4" w:rsidR="00E7353D" w:rsidRPr="00A07D84" w:rsidRDefault="00E7353D" w:rsidP="57369F3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b/>
                <w:bCs/>
                <w:color w:val="000000" w:themeColor="text1"/>
                <w:lang w:eastAsia="en-GB"/>
              </w:rPr>
              <w:t>Smoking prevalence (%)</w:t>
            </w:r>
          </w:p>
        </w:tc>
      </w:tr>
      <w:tr w:rsidR="00E7353D" w:rsidRPr="00A07D84" w14:paraId="13DE0844" w14:textId="2A441CED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2F413E7D" w14:textId="057F239F" w:rsidR="00E7353D" w:rsidRPr="00A07D84" w:rsidRDefault="00246835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Baggett et al 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>(2013)</w:t>
            </w:r>
          </w:p>
        </w:tc>
        <w:tc>
          <w:tcPr>
            <w:tcW w:w="1052" w:type="dxa"/>
            <w:shd w:val="clear" w:color="auto" w:fill="auto"/>
            <w:hideMark/>
          </w:tcPr>
          <w:p w14:paraId="7507078A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333333"/>
                <w:lang w:eastAsia="en-GB"/>
              </w:rPr>
            </w:pPr>
            <w:r w:rsidRPr="00A07D84">
              <w:rPr>
                <w:rFonts w:eastAsia="Times New Roman" w:cstheme="minorHAnsi"/>
                <w:color w:val="333333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29B939F0" w14:textId="263E9F74" w:rsidR="00E7353D" w:rsidRPr="00A07D84" w:rsidRDefault="00920191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2678 </w:t>
            </w:r>
            <w:r w:rsidR="001A4F96" w:rsidRPr="00A07D84">
              <w:rPr>
                <w:rFonts w:eastAsia="Times New Roman" w:cstheme="minorHAnsi"/>
                <w:color w:val="000000"/>
                <w:lang w:eastAsia="en-GB"/>
              </w:rPr>
              <w:t xml:space="preserve">adults </w:t>
            </w:r>
            <w:r w:rsidR="00580C04" w:rsidRPr="00A07D84">
              <w:rPr>
                <w:rFonts w:eastAsia="Times New Roman" w:cstheme="minorHAnsi"/>
                <w:color w:val="000000"/>
                <w:lang w:eastAsia="en-GB"/>
              </w:rPr>
              <w:t>responding to</w:t>
            </w:r>
            <w:r w:rsidR="00816D0E" w:rsidRPr="00A07D84">
              <w:rPr>
                <w:rFonts w:eastAsia="Times New Roman" w:cstheme="minorHAnsi"/>
                <w:color w:val="000000"/>
                <w:lang w:eastAsia="en-GB"/>
              </w:rPr>
              <w:t xml:space="preserve"> 2009 Health Centre Survey </w:t>
            </w:r>
            <w:r w:rsidR="001A4F96" w:rsidRPr="00A07D84">
              <w:rPr>
                <w:rFonts w:eastAsia="Times New Roman" w:cstheme="minorHAnsi"/>
                <w:color w:val="000000"/>
                <w:lang w:eastAsia="en-GB"/>
              </w:rPr>
              <w:t xml:space="preserve">of </w:t>
            </w:r>
            <w:r w:rsidR="00816D0E" w:rsidRPr="00A07D84">
              <w:rPr>
                <w:rFonts w:eastAsia="Times New Roman" w:cstheme="minorHAnsi"/>
                <w:color w:val="000000"/>
                <w:lang w:eastAsia="en-GB"/>
              </w:rPr>
              <w:t xml:space="preserve">users from US federally funded community health </w:t>
            </w:r>
            <w:r w:rsidR="00020731" w:rsidRPr="00A07D84">
              <w:rPr>
                <w:rFonts w:eastAsia="Times New Roman" w:cstheme="minorHAnsi"/>
                <w:color w:val="000000"/>
                <w:lang w:eastAsia="en-GB"/>
              </w:rPr>
              <w:t>centres of</w:t>
            </w:r>
            <w:r w:rsidR="00816D0E" w:rsidRPr="00A07D84">
              <w:rPr>
                <w:rFonts w:eastAsia="Times New Roman" w:cstheme="minorHAnsi"/>
                <w:color w:val="000000"/>
                <w:lang w:eastAsia="en-GB"/>
              </w:rPr>
              <w:t xml:space="preserve"> </w:t>
            </w:r>
            <w:r w:rsidR="001A4F96" w:rsidRPr="00A07D84">
              <w:rPr>
                <w:rFonts w:eastAsia="Times New Roman" w:cstheme="minorHAnsi"/>
                <w:color w:val="000000"/>
                <w:lang w:eastAsia="en-GB"/>
              </w:rPr>
              <w:t xml:space="preserve">which 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 xml:space="preserve">974 </w:t>
            </w:r>
            <w:r w:rsidR="00816D0E" w:rsidRPr="00A07D84">
              <w:rPr>
                <w:rFonts w:eastAsia="Times New Roman" w:cstheme="minorHAnsi"/>
                <w:color w:val="000000"/>
                <w:lang w:eastAsia="en-GB"/>
              </w:rPr>
              <w:t xml:space="preserve">were 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 xml:space="preserve">currently homeless or formerly homeless </w:t>
            </w:r>
          </w:p>
        </w:tc>
        <w:tc>
          <w:tcPr>
            <w:tcW w:w="2409" w:type="dxa"/>
            <w:shd w:val="clear" w:color="auto" w:fill="auto"/>
            <w:hideMark/>
          </w:tcPr>
          <w:p w14:paraId="1DE24353" w14:textId="235FE170" w:rsidR="00E7353D" w:rsidRPr="00A07D84" w:rsidRDefault="00A863BA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vertAlign w:val="superscript"/>
                <w:lang w:eastAsia="en-GB"/>
              </w:rPr>
              <w:t>+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>4</w:t>
            </w:r>
            <w:r w:rsidR="00C10F1C" w:rsidRPr="00A07D84">
              <w:rPr>
                <w:rFonts w:eastAsia="Times New Roman" w:cstheme="minorHAnsi"/>
                <w:color w:val="000000"/>
                <w:lang w:eastAsia="en-GB"/>
              </w:rPr>
              <w:t>7.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>2% White</w:t>
            </w:r>
          </w:p>
          <w:p w14:paraId="7FB16C34" w14:textId="4D259B1D" w:rsidR="00E7353D" w:rsidRPr="00A07D84" w:rsidRDefault="00C10F1C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14.6%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 xml:space="preserve"> Hispanic</w:t>
            </w:r>
          </w:p>
          <w:p w14:paraId="5FDDA412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2</w:t>
            </w:r>
            <w:r w:rsidR="00C10F1C" w:rsidRPr="00A07D84">
              <w:rPr>
                <w:rFonts w:eastAsia="Times New Roman" w:cstheme="minorHAnsi"/>
                <w:color w:val="000000"/>
                <w:lang w:eastAsia="en-GB"/>
              </w:rPr>
              <w:t>5.5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>% Black</w:t>
            </w:r>
          </w:p>
          <w:p w14:paraId="1C38203F" w14:textId="1455E82E" w:rsidR="00C10F1C" w:rsidRPr="00A07D84" w:rsidRDefault="00C10F1C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12.8% Other</w:t>
            </w:r>
          </w:p>
        </w:tc>
        <w:tc>
          <w:tcPr>
            <w:tcW w:w="1276" w:type="dxa"/>
            <w:shd w:val="clear" w:color="auto" w:fill="auto"/>
            <w:hideMark/>
          </w:tcPr>
          <w:p w14:paraId="3039C5CA" w14:textId="6A1B14BA" w:rsidR="00E7353D" w:rsidRPr="00A07D84" w:rsidRDefault="00E07A27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highlight w:val="green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vertAlign w:val="superscript"/>
                <w:lang w:eastAsia="en-GB"/>
              </w:rPr>
              <w:t>+</w:t>
            </w:r>
            <w:r w:rsidR="004871FB" w:rsidRPr="00A07D84">
              <w:rPr>
                <w:rFonts w:eastAsia="Times New Roman" w:cstheme="minorHAnsi"/>
                <w:color w:val="000000" w:themeColor="text1"/>
                <w:lang w:eastAsia="en-GB"/>
              </w:rPr>
              <w:t>53.7</w:t>
            </w:r>
            <w:r w:rsidR="00E7353D" w:rsidRPr="00A07D84">
              <w:rPr>
                <w:rFonts w:eastAsia="Times New Roman" w:cstheme="minorHAnsi"/>
                <w:color w:val="000000" w:themeColor="text1"/>
                <w:lang w:eastAsia="en-GB"/>
              </w:rPr>
              <w:t>%</w:t>
            </w:r>
            <w:r w:rsidR="0075034C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 (</w:t>
            </w:r>
            <w:r w:rsidR="004871FB" w:rsidRPr="00A07D84">
              <w:rPr>
                <w:rFonts w:eastAsia="Times New Roman" w:cstheme="minorHAnsi"/>
                <w:color w:val="000000" w:themeColor="text1"/>
                <w:lang w:eastAsia="en-GB"/>
              </w:rPr>
              <w:t>465</w:t>
            </w:r>
            <w:r w:rsidR="0075034C" w:rsidRPr="00A07D84">
              <w:rPr>
                <w:rFonts w:eastAsia="Times New Roman" w:cstheme="minorHAnsi"/>
                <w:color w:val="000000" w:themeColor="text1"/>
                <w:lang w:eastAsia="en-GB"/>
              </w:rPr>
              <w:t>)</w:t>
            </w:r>
          </w:p>
        </w:tc>
        <w:tc>
          <w:tcPr>
            <w:tcW w:w="1843" w:type="dxa"/>
            <w:shd w:val="clear" w:color="auto" w:fill="auto"/>
            <w:hideMark/>
          </w:tcPr>
          <w:p w14:paraId="34792195" w14:textId="2BF70667" w:rsidR="00E7353D" w:rsidRPr="00A07D84" w:rsidRDefault="00E07A27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vertAlign w:val="superscript"/>
                <w:lang w:eastAsia="en-GB"/>
              </w:rPr>
              <w:t>+</w:t>
            </w:r>
            <w:r w:rsidR="00256A86" w:rsidRPr="00A07D84">
              <w:rPr>
                <w:rFonts w:eastAsia="Times New Roman" w:cstheme="minorHAnsi"/>
                <w:color w:val="000000" w:themeColor="text1"/>
                <w:lang w:eastAsia="en-GB"/>
              </w:rPr>
              <w:t>24.2%</w:t>
            </w:r>
            <w:r w:rsidR="00E7353D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 18-34 </w:t>
            </w:r>
          </w:p>
          <w:p w14:paraId="60B6563E" w14:textId="17576929" w:rsidR="00E7353D" w:rsidRPr="00A07D84" w:rsidRDefault="00256A86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47.1</w:t>
            </w:r>
            <w:r w:rsidR="00E7353D" w:rsidRPr="00A07D84">
              <w:rPr>
                <w:rFonts w:eastAsia="Times New Roman" w:cstheme="minorHAnsi"/>
                <w:color w:val="000000" w:themeColor="text1"/>
                <w:lang w:eastAsia="en-GB"/>
              </w:rPr>
              <w:t>% 35-49</w:t>
            </w:r>
          </w:p>
          <w:p w14:paraId="33659300" w14:textId="331A55A1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highlight w:val="yellow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2</w:t>
            </w:r>
            <w:r w:rsidR="00020731" w:rsidRPr="00A07D84">
              <w:rPr>
                <w:rFonts w:eastAsia="Times New Roman" w:cstheme="minorHAnsi"/>
                <w:color w:val="000000" w:themeColor="text1"/>
                <w:lang w:eastAsia="en-GB"/>
              </w:rPr>
              <w:t>8.7</w:t>
            </w: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% 50+ </w:t>
            </w:r>
          </w:p>
        </w:tc>
        <w:tc>
          <w:tcPr>
            <w:tcW w:w="1720" w:type="dxa"/>
            <w:shd w:val="clear" w:color="auto" w:fill="auto"/>
          </w:tcPr>
          <w:p w14:paraId="6451D10B" w14:textId="77777777" w:rsidR="00E7353D" w:rsidRPr="00A07D84" w:rsidRDefault="00E7353D" w:rsidP="001552F4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57% current homeless </w:t>
            </w:r>
          </w:p>
          <w:p w14:paraId="6067278D" w14:textId="31CD8B8F" w:rsidR="00E7353D" w:rsidRPr="00A07D84" w:rsidRDefault="00E7353D" w:rsidP="001552F4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74% ever smokers homeless </w:t>
            </w:r>
          </w:p>
        </w:tc>
      </w:tr>
      <w:tr w:rsidR="00E7353D" w:rsidRPr="00A07D84" w14:paraId="1BEA9AC2" w14:textId="14FD72F3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47EFD193" w14:textId="2DE07DE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Baggett &amp; Rigotti (2010)</w:t>
            </w:r>
          </w:p>
        </w:tc>
        <w:tc>
          <w:tcPr>
            <w:tcW w:w="1052" w:type="dxa"/>
            <w:shd w:val="clear" w:color="auto" w:fill="auto"/>
            <w:hideMark/>
          </w:tcPr>
          <w:p w14:paraId="5647C912" w14:textId="4620F531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1AF99B1F" w14:textId="4D0B701E" w:rsidR="00E7353D" w:rsidRPr="00A07D84" w:rsidRDefault="00F2496A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966 </w:t>
            </w:r>
            <w:r w:rsidR="00E15F9B" w:rsidRPr="00A07D84">
              <w:rPr>
                <w:rFonts w:eastAsia="Times New Roman" w:cstheme="minorHAnsi"/>
                <w:color w:val="000000"/>
                <w:lang w:eastAsia="en-GB"/>
              </w:rPr>
              <w:t>eligible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 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>respondents to the 2003 Health Care for the Homeless User Survey; people using clinical services provided by the federally funded HCH (health care for homeless) program</w:t>
            </w:r>
          </w:p>
        </w:tc>
        <w:tc>
          <w:tcPr>
            <w:tcW w:w="2409" w:type="dxa"/>
            <w:shd w:val="clear" w:color="auto" w:fill="auto"/>
            <w:hideMark/>
          </w:tcPr>
          <w:p w14:paraId="1ABBEFC8" w14:textId="77777777" w:rsidR="00E7353D" w:rsidRPr="00A07D84" w:rsidRDefault="00E7353D" w:rsidP="00361CD0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39.2% White </w:t>
            </w:r>
          </w:p>
          <w:p w14:paraId="261B3FC7" w14:textId="204448AF" w:rsidR="00E7353D" w:rsidRPr="00A07D84" w:rsidRDefault="00E7353D" w:rsidP="00361CD0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38.1% Black </w:t>
            </w:r>
          </w:p>
          <w:p w14:paraId="0AFE062B" w14:textId="2DF1D37C" w:rsidR="00E7353D" w:rsidRPr="00A07D84" w:rsidRDefault="00E7353D" w:rsidP="00361CD0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16.1% Hispanic 5.3% Other </w:t>
            </w:r>
          </w:p>
          <w:p w14:paraId="404D2B89" w14:textId="272FA868" w:rsidR="00E7353D" w:rsidRPr="00A07D84" w:rsidRDefault="00E7353D" w:rsidP="00361CD0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76" w:type="dxa"/>
            <w:shd w:val="clear" w:color="auto" w:fill="auto"/>
            <w:hideMark/>
          </w:tcPr>
          <w:p w14:paraId="6B8BEF00" w14:textId="7AC3372A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highlight w:val="green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58.2% </w:t>
            </w:r>
            <w:r w:rsidR="006A36A3" w:rsidRPr="00A07D84">
              <w:rPr>
                <w:rFonts w:eastAsia="Times New Roman" w:cstheme="minorHAnsi"/>
                <w:color w:val="000000" w:themeColor="text1"/>
                <w:lang w:eastAsia="en-GB"/>
              </w:rPr>
              <w:t>(</w:t>
            </w:r>
            <w:r w:rsidR="00122E0F" w:rsidRPr="00A07D84">
              <w:rPr>
                <w:rFonts w:eastAsia="Times New Roman" w:cstheme="minorHAnsi"/>
                <w:color w:val="000000" w:themeColor="text1"/>
                <w:lang w:eastAsia="en-GB"/>
              </w:rPr>
              <w:t>591</w:t>
            </w:r>
            <w:r w:rsidR="006A36A3" w:rsidRPr="00A07D84">
              <w:rPr>
                <w:rFonts w:eastAsia="Times New Roman" w:cstheme="minorHAnsi"/>
                <w:color w:val="000000" w:themeColor="text1"/>
                <w:lang w:eastAsia="en-GB"/>
              </w:rPr>
              <w:t>)</w:t>
            </w:r>
          </w:p>
        </w:tc>
        <w:tc>
          <w:tcPr>
            <w:tcW w:w="1843" w:type="dxa"/>
            <w:shd w:val="clear" w:color="auto" w:fill="auto"/>
            <w:hideMark/>
          </w:tcPr>
          <w:p w14:paraId="21BD290C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18.3% 18–29 </w:t>
            </w:r>
          </w:p>
          <w:p w14:paraId="7D301415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50.3% 30–44</w:t>
            </w:r>
          </w:p>
          <w:p w14:paraId="725CB0BC" w14:textId="42E758B3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31.5% 45 +  </w:t>
            </w:r>
          </w:p>
        </w:tc>
        <w:tc>
          <w:tcPr>
            <w:tcW w:w="1720" w:type="dxa"/>
            <w:shd w:val="clear" w:color="auto" w:fill="auto"/>
          </w:tcPr>
          <w:p w14:paraId="50D1FEEA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73% current </w:t>
            </w:r>
          </w:p>
          <w:p w14:paraId="775AAD60" w14:textId="232D30B3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7% former</w:t>
            </w:r>
          </w:p>
        </w:tc>
      </w:tr>
      <w:tr w:rsidR="00E7353D" w:rsidRPr="00A07D84" w14:paraId="6F153253" w14:textId="68E13C74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070524B3" w14:textId="09F3D74B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Connor et al (2002)</w:t>
            </w:r>
          </w:p>
        </w:tc>
        <w:tc>
          <w:tcPr>
            <w:tcW w:w="1052" w:type="dxa"/>
            <w:shd w:val="clear" w:color="auto" w:fill="auto"/>
            <w:hideMark/>
          </w:tcPr>
          <w:p w14:paraId="6B5D9388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7FF1C48F" w14:textId="2A4302C0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236 homeless adults from</w:t>
            </w:r>
            <w:r w:rsidR="00000401" w:rsidRPr="00A07D84">
              <w:rPr>
                <w:rFonts w:eastAsia="Times New Roman" w:cstheme="minorHAnsi"/>
                <w:color w:val="000000"/>
                <w:lang w:eastAsia="en-GB"/>
              </w:rPr>
              <w:t xml:space="preserve"> 9 sites;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 homeless shelters, residential substance abuse sites, homeless service facilities</w:t>
            </w:r>
          </w:p>
        </w:tc>
        <w:tc>
          <w:tcPr>
            <w:tcW w:w="2409" w:type="dxa"/>
            <w:hideMark/>
          </w:tcPr>
          <w:p w14:paraId="73EB23CB" w14:textId="3CD46838" w:rsidR="00E7353D" w:rsidRPr="00A07D84" w:rsidRDefault="00E7353D" w:rsidP="39F554B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40% White</w:t>
            </w:r>
          </w:p>
          <w:p w14:paraId="252A8C41" w14:textId="3026EDDB" w:rsidR="00E7353D" w:rsidRPr="00A07D84" w:rsidRDefault="00E7353D" w:rsidP="39F554B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54% African American</w:t>
            </w:r>
          </w:p>
          <w:p w14:paraId="573D6623" w14:textId="56673609" w:rsidR="00E7353D" w:rsidRPr="00A07D84" w:rsidRDefault="00E7353D" w:rsidP="39F554B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3% Hispanic</w:t>
            </w:r>
          </w:p>
          <w:p w14:paraId="082EB1F2" w14:textId="57046F58" w:rsidR="00E7353D" w:rsidRPr="00A07D84" w:rsidRDefault="00E7353D" w:rsidP="39F554B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3% other </w:t>
            </w:r>
          </w:p>
        </w:tc>
        <w:tc>
          <w:tcPr>
            <w:tcW w:w="1276" w:type="dxa"/>
            <w:shd w:val="clear" w:color="auto" w:fill="auto"/>
            <w:hideMark/>
          </w:tcPr>
          <w:p w14:paraId="026D419F" w14:textId="7978A39B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81% </w:t>
            </w:r>
            <w:r w:rsidR="009E3135" w:rsidRPr="00A07D84">
              <w:rPr>
                <w:rFonts w:eastAsia="Times New Roman" w:cstheme="minorHAnsi"/>
                <w:color w:val="000000" w:themeColor="text1"/>
                <w:lang w:eastAsia="en-GB"/>
              </w:rPr>
              <w:t>(191)</w:t>
            </w:r>
          </w:p>
        </w:tc>
        <w:tc>
          <w:tcPr>
            <w:tcW w:w="1843" w:type="dxa"/>
            <w:shd w:val="clear" w:color="auto" w:fill="auto"/>
            <w:hideMark/>
          </w:tcPr>
          <w:p w14:paraId="347B26C9" w14:textId="0EE1676A" w:rsidR="00E7353D" w:rsidRPr="00A07D84" w:rsidRDefault="00E7353D" w:rsidP="00537A7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41.8</w:t>
            </w:r>
            <w:r w:rsidR="004964EC" w:rsidRPr="00A07D84">
              <w:rPr>
                <w:rFonts w:eastAsia="Times New Roman" w:cstheme="minorHAnsi"/>
                <w:color w:val="000000"/>
                <w:lang w:eastAsia="en-GB"/>
              </w:rPr>
              <w:t>(10.7)</w:t>
            </w:r>
          </w:p>
        </w:tc>
        <w:tc>
          <w:tcPr>
            <w:tcW w:w="1720" w:type="dxa"/>
            <w:shd w:val="clear" w:color="auto" w:fill="auto"/>
          </w:tcPr>
          <w:p w14:paraId="2130279B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69% </w:t>
            </w:r>
          </w:p>
          <w:p w14:paraId="1E7A1C1B" w14:textId="0A3404C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E7353D" w:rsidRPr="00A07D84" w14:paraId="55DD0DE9" w14:textId="20A9BD38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1B388E25" w14:textId="3F02D161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Connor et al (2014)</w:t>
            </w:r>
          </w:p>
        </w:tc>
        <w:tc>
          <w:tcPr>
            <w:tcW w:w="1052" w:type="dxa"/>
            <w:shd w:val="clear" w:color="auto" w:fill="auto"/>
            <w:hideMark/>
          </w:tcPr>
          <w:p w14:paraId="63B1F2E3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3CBFD950" w14:textId="0904482F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260 homeless adults accessing a general medical clinic (offering Asked Assessed and Advised to quit smoking (5 A's) includes smoking cessation clinic.  volunteer-staffed free walk-in clinic</w:t>
            </w:r>
          </w:p>
        </w:tc>
        <w:tc>
          <w:tcPr>
            <w:tcW w:w="2409" w:type="dxa"/>
            <w:shd w:val="clear" w:color="auto" w:fill="auto"/>
            <w:hideMark/>
          </w:tcPr>
          <w:p w14:paraId="17B300FB" w14:textId="721F787F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71% African American</w:t>
            </w:r>
            <w:r w:rsidRPr="00A07D84">
              <w:rPr>
                <w:rFonts w:eastAsia="Times New Roman" w:cstheme="minorHAnsi"/>
                <w:color w:val="000000"/>
                <w:vertAlign w:val="superscript"/>
                <w:lang w:eastAsia="en-GB"/>
              </w:rPr>
              <w:t>#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hideMark/>
          </w:tcPr>
          <w:p w14:paraId="49395AED" w14:textId="6B70D93B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86%</w:t>
            </w:r>
            <w:r w:rsidRPr="00A07D84">
              <w:rPr>
                <w:rFonts w:eastAsia="Times New Roman" w:cstheme="minorHAnsi"/>
                <w:color w:val="000000" w:themeColor="text1"/>
                <w:vertAlign w:val="superscript"/>
                <w:lang w:eastAsia="en-GB"/>
              </w:rPr>
              <w:t>#</w:t>
            </w: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 </w:t>
            </w:r>
            <w:r w:rsidR="00A91E7B" w:rsidRPr="00A07D84">
              <w:rPr>
                <w:rFonts w:eastAsia="Times New Roman" w:cstheme="minorHAnsi"/>
                <w:color w:val="000000" w:themeColor="text1"/>
                <w:lang w:eastAsia="en-GB"/>
              </w:rPr>
              <w:t>(2)</w:t>
            </w:r>
          </w:p>
        </w:tc>
        <w:tc>
          <w:tcPr>
            <w:tcW w:w="1843" w:type="dxa"/>
            <w:shd w:val="clear" w:color="auto" w:fill="auto"/>
            <w:hideMark/>
          </w:tcPr>
          <w:p w14:paraId="38620359" w14:textId="5B744F76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46</w:t>
            </w:r>
            <w:r w:rsidRPr="00A07D84">
              <w:rPr>
                <w:rFonts w:eastAsia="Times New Roman" w:cstheme="minorHAnsi"/>
                <w:color w:val="000000"/>
                <w:vertAlign w:val="superscript"/>
                <w:lang w:eastAsia="en-GB"/>
              </w:rPr>
              <w:t>#</w:t>
            </w:r>
            <w:r w:rsidR="00686E36" w:rsidRPr="00A07D84">
              <w:rPr>
                <w:rFonts w:eastAsia="Times New Roman" w:cstheme="minorHAnsi"/>
                <w:color w:val="000000"/>
                <w:lang w:eastAsia="en-GB"/>
              </w:rPr>
              <w:t>(11)</w:t>
            </w:r>
          </w:p>
        </w:tc>
        <w:tc>
          <w:tcPr>
            <w:tcW w:w="1720" w:type="dxa"/>
            <w:shd w:val="clear" w:color="auto" w:fill="auto"/>
          </w:tcPr>
          <w:p w14:paraId="097A97E1" w14:textId="64B0EC65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33.5% attending clinic</w:t>
            </w:r>
          </w:p>
          <w:p w14:paraId="25E95CE5" w14:textId="5A37C8F5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E7353D" w:rsidRPr="00A07D84" w14:paraId="2CDB1E64" w14:textId="2BB3DD44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5005A50B" w14:textId="0279D275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Goldade et al (2012)</w:t>
            </w:r>
          </w:p>
        </w:tc>
        <w:tc>
          <w:tcPr>
            <w:tcW w:w="1052" w:type="dxa"/>
            <w:shd w:val="clear" w:color="auto" w:fill="auto"/>
            <w:hideMark/>
          </w:tcPr>
          <w:p w14:paraId="03996CF1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2FF51A24" w14:textId="1C07DF61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4534 homelessness adults </w:t>
            </w:r>
            <w:r w:rsidR="007D7A52" w:rsidRPr="00A07D84">
              <w:rPr>
                <w:rFonts w:eastAsia="Times New Roman" w:cstheme="minorHAnsi"/>
                <w:color w:val="000000"/>
                <w:lang w:eastAsia="en-GB"/>
              </w:rPr>
              <w:t xml:space="preserve">(546 former smokers) 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>in Minnesota Survey; emergency shelters, transitional housing, open encampments across 80 citie</w:t>
            </w:r>
            <w:r w:rsidR="003A632D" w:rsidRPr="00A07D84">
              <w:rPr>
                <w:rFonts w:eastAsia="Times New Roman" w:cstheme="minorHAnsi"/>
                <w:color w:val="000000"/>
                <w:lang w:eastAsia="en-GB"/>
              </w:rPr>
              <w:t>s</w:t>
            </w:r>
            <w:r w:rsidR="000C65DB" w:rsidRPr="00A07D84">
              <w:rPr>
                <w:rFonts w:eastAsia="Times New Roman" w:cstheme="minorHAnsi"/>
                <w:color w:val="000000"/>
                <w:lang w:eastAsia="en-GB"/>
              </w:rPr>
              <w:t xml:space="preserve">.  </w:t>
            </w:r>
          </w:p>
        </w:tc>
        <w:tc>
          <w:tcPr>
            <w:tcW w:w="2409" w:type="dxa"/>
            <w:shd w:val="clear" w:color="auto" w:fill="auto"/>
            <w:hideMark/>
          </w:tcPr>
          <w:p w14:paraId="69779803" w14:textId="75115A29" w:rsidR="00E7353D" w:rsidRPr="00A07D84" w:rsidRDefault="007D7A52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^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>39% African-American</w:t>
            </w:r>
          </w:p>
          <w:p w14:paraId="2BF7485C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38% White</w:t>
            </w:r>
          </w:p>
          <w:p w14:paraId="5873E51C" w14:textId="47DDA5F1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23% Other</w:t>
            </w:r>
          </w:p>
        </w:tc>
        <w:tc>
          <w:tcPr>
            <w:tcW w:w="1276" w:type="dxa"/>
            <w:shd w:val="clear" w:color="auto" w:fill="auto"/>
            <w:hideMark/>
          </w:tcPr>
          <w:p w14:paraId="712958F5" w14:textId="1D7C849F" w:rsidR="00E7353D" w:rsidRPr="00A07D84" w:rsidRDefault="00795BCA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highlight w:val="green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^</w:t>
            </w:r>
            <w:r w:rsidR="00E7353D" w:rsidRPr="00A07D84">
              <w:rPr>
                <w:rFonts w:eastAsia="Times New Roman" w:cstheme="minorHAnsi"/>
                <w:color w:val="000000" w:themeColor="text1"/>
                <w:lang w:eastAsia="en-GB"/>
              </w:rPr>
              <w:t>53.8</w:t>
            </w:r>
            <w:r w:rsidR="00454E8D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% </w:t>
            </w:r>
            <w:r w:rsidR="00832BA3" w:rsidRPr="00A07D84">
              <w:rPr>
                <w:rFonts w:eastAsia="Times New Roman" w:cstheme="minorHAnsi"/>
                <w:color w:val="000000" w:themeColor="text1"/>
                <w:lang w:eastAsia="en-GB"/>
              </w:rPr>
              <w:t>(</w:t>
            </w:r>
            <w:r w:rsidR="006E7569" w:rsidRPr="00A07D84">
              <w:rPr>
                <w:rFonts w:eastAsia="Times New Roman" w:cstheme="minorHAnsi"/>
                <w:color w:val="000000" w:themeColor="text1"/>
                <w:lang w:eastAsia="en-GB"/>
              </w:rPr>
              <w:t>262</w:t>
            </w:r>
            <w:r w:rsidR="00832BA3" w:rsidRPr="00A07D84">
              <w:rPr>
                <w:rFonts w:eastAsia="Times New Roman" w:cstheme="minorHAnsi"/>
                <w:color w:val="000000" w:themeColor="text1"/>
                <w:lang w:eastAsia="en-GB"/>
              </w:rPr>
              <w:t>)</w:t>
            </w:r>
          </w:p>
        </w:tc>
        <w:tc>
          <w:tcPr>
            <w:tcW w:w="1843" w:type="dxa"/>
            <w:shd w:val="clear" w:color="auto" w:fill="auto"/>
            <w:hideMark/>
          </w:tcPr>
          <w:p w14:paraId="5A469D86" w14:textId="1AE977C6" w:rsidR="00E7353D" w:rsidRPr="00A07D84" w:rsidRDefault="007D7A52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^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>38.3</w:t>
            </w:r>
            <w:r w:rsidR="00471C86" w:rsidRPr="00A07D84">
              <w:rPr>
                <w:rFonts w:eastAsia="Times New Roman" w:cstheme="minorHAnsi"/>
                <w:color w:val="000000"/>
                <w:lang w:eastAsia="en-GB"/>
              </w:rPr>
              <w:t xml:space="preserve"> (13.8)</w:t>
            </w:r>
          </w:p>
        </w:tc>
        <w:tc>
          <w:tcPr>
            <w:tcW w:w="1720" w:type="dxa"/>
            <w:shd w:val="clear" w:color="auto" w:fill="auto"/>
          </w:tcPr>
          <w:p w14:paraId="4E5BBF8C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70%</w:t>
            </w:r>
          </w:p>
          <w:p w14:paraId="2D22B5DA" w14:textId="05F59589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</w:p>
        </w:tc>
      </w:tr>
      <w:tr w:rsidR="00E7353D" w:rsidRPr="00A07D84" w14:paraId="2C2D527B" w14:textId="6CB3497A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6D29BCC4" w14:textId="016082B5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Hammet et al (2015)</w:t>
            </w:r>
          </w:p>
        </w:tc>
        <w:tc>
          <w:tcPr>
            <w:tcW w:w="1052" w:type="dxa"/>
            <w:shd w:val="clear" w:color="auto" w:fill="auto"/>
            <w:hideMark/>
          </w:tcPr>
          <w:p w14:paraId="753B8E41" w14:textId="00DBE7E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08CD58EA" w14:textId="2AC7E3A5" w:rsidR="00E7353D" w:rsidRPr="00A07D84" w:rsidRDefault="00E7353D" w:rsidP="29341CA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4750 homelessness adults in Minnesota Survey; emergency shelters, transitional housing, open encampments across 80 cities</w:t>
            </w:r>
          </w:p>
        </w:tc>
        <w:tc>
          <w:tcPr>
            <w:tcW w:w="2409" w:type="dxa"/>
            <w:shd w:val="clear" w:color="auto" w:fill="auto"/>
            <w:hideMark/>
          </w:tcPr>
          <w:p w14:paraId="2E959DD6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VS:</w:t>
            </w:r>
          </w:p>
          <w:p w14:paraId="4998086D" w14:textId="424864DF" w:rsidR="00E7353D" w:rsidRPr="00A07D84" w:rsidRDefault="00E7353D" w:rsidP="0081685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53% White</w:t>
            </w:r>
          </w:p>
          <w:p w14:paraId="494F6509" w14:textId="77777777" w:rsidR="00E7353D" w:rsidRPr="00A07D84" w:rsidRDefault="00E7353D" w:rsidP="0081685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29% African </w:t>
            </w:r>
          </w:p>
          <w:p w14:paraId="34883DF1" w14:textId="77777777" w:rsidR="00E7353D" w:rsidRPr="00A07D84" w:rsidRDefault="00E7353D" w:rsidP="0081685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41% American Indian</w:t>
            </w:r>
          </w:p>
          <w:p w14:paraId="58303F74" w14:textId="285B44A7" w:rsidR="00E7353D" w:rsidRPr="00A07D84" w:rsidRDefault="00E7353D" w:rsidP="0081685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7% Other</w:t>
            </w:r>
          </w:p>
          <w:p w14:paraId="5348ED98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Non-VS:</w:t>
            </w:r>
          </w:p>
          <w:p w14:paraId="2313CAF1" w14:textId="6FF2C98F" w:rsidR="00E7353D" w:rsidRPr="00A07D84" w:rsidRDefault="00E7353D" w:rsidP="0081685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39% White</w:t>
            </w:r>
          </w:p>
          <w:p w14:paraId="12A8A73E" w14:textId="77777777" w:rsidR="00E7353D" w:rsidRPr="00A07D84" w:rsidRDefault="00E7353D" w:rsidP="0081685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38% African</w:t>
            </w:r>
          </w:p>
          <w:p w14:paraId="132BA279" w14:textId="033EDF39" w:rsidR="00E7353D" w:rsidRPr="00A07D84" w:rsidRDefault="00E7353D" w:rsidP="0081685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lastRenderedPageBreak/>
              <w:t>14% American Indian</w:t>
            </w:r>
          </w:p>
          <w:p w14:paraId="17D8A681" w14:textId="598027BD" w:rsidR="00E7353D" w:rsidRPr="00A07D84" w:rsidRDefault="00E7353D" w:rsidP="0081685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8% Other</w:t>
            </w:r>
          </w:p>
        </w:tc>
        <w:tc>
          <w:tcPr>
            <w:tcW w:w="1276" w:type="dxa"/>
            <w:shd w:val="clear" w:color="auto" w:fill="auto"/>
            <w:hideMark/>
          </w:tcPr>
          <w:p w14:paraId="489A5DB5" w14:textId="4C4713E8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lastRenderedPageBreak/>
              <w:t>VS = 90%</w:t>
            </w:r>
            <w:r w:rsidR="00A67FB2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 (315)</w:t>
            </w:r>
          </w:p>
          <w:p w14:paraId="6D785510" w14:textId="5E6A9CB2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Non-VS=50% </w:t>
            </w:r>
            <w:r w:rsidR="00A67FB2" w:rsidRPr="00A07D84">
              <w:rPr>
                <w:rFonts w:eastAsia="Times New Roman" w:cstheme="minorHAnsi"/>
                <w:color w:val="000000" w:themeColor="text1"/>
                <w:lang w:eastAsia="en-GB"/>
              </w:rPr>
              <w:t>(1525)</w:t>
            </w:r>
          </w:p>
        </w:tc>
        <w:tc>
          <w:tcPr>
            <w:tcW w:w="1843" w:type="dxa"/>
            <w:shd w:val="clear" w:color="auto" w:fill="auto"/>
            <w:hideMark/>
          </w:tcPr>
          <w:p w14:paraId="1DDF7417" w14:textId="6A6BA08F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VS = 47</w:t>
            </w:r>
            <w:r w:rsidR="009B5A88" w:rsidRPr="00A07D84">
              <w:rPr>
                <w:rFonts w:eastAsia="Times New Roman" w:cstheme="minorHAnsi"/>
                <w:color w:val="000000"/>
                <w:lang w:eastAsia="en-GB"/>
              </w:rPr>
              <w:t>.0(9.7)</w:t>
            </w:r>
          </w:p>
          <w:p w14:paraId="3C643B7A" w14:textId="17D7F6A5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 non-VS = 3</w:t>
            </w:r>
            <w:r w:rsidR="009B5A88" w:rsidRPr="00A07D84">
              <w:rPr>
                <w:rFonts w:eastAsia="Times New Roman" w:cstheme="minorHAnsi"/>
                <w:color w:val="000000"/>
                <w:lang w:eastAsia="en-GB"/>
              </w:rPr>
              <w:t>5.8(</w:t>
            </w:r>
            <w:r w:rsidR="002F3485" w:rsidRPr="00A07D84">
              <w:rPr>
                <w:rFonts w:eastAsia="Times New Roman" w:cstheme="minorHAnsi"/>
                <w:color w:val="000000"/>
                <w:lang w:eastAsia="en-GB"/>
              </w:rPr>
              <w:t>12.4)</w:t>
            </w:r>
          </w:p>
        </w:tc>
        <w:tc>
          <w:tcPr>
            <w:tcW w:w="1720" w:type="dxa"/>
            <w:shd w:val="clear" w:color="auto" w:fill="auto"/>
          </w:tcPr>
          <w:p w14:paraId="2800DF90" w14:textId="624C5E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70% current smokers; </w:t>
            </w:r>
          </w:p>
          <w:p w14:paraId="702CEFC1" w14:textId="6DC9F60E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74.2% VS </w:t>
            </w:r>
          </w:p>
          <w:p w14:paraId="7A48D963" w14:textId="105D3C1B" w:rsidR="00E7353D" w:rsidRPr="00A07D84" w:rsidRDefault="00E7353D" w:rsidP="29341CA2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70 % non-VS </w:t>
            </w:r>
          </w:p>
          <w:p w14:paraId="7DDF0935" w14:textId="684C20B5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</w:p>
          <w:p w14:paraId="0207DC07" w14:textId="1E9FD2B2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E7353D" w:rsidRPr="00A07D84" w14:paraId="71B5369B" w14:textId="2B35FAF0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2275B975" w14:textId="3457855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Maddox &amp; Segan (2017)</w:t>
            </w:r>
          </w:p>
        </w:tc>
        <w:tc>
          <w:tcPr>
            <w:tcW w:w="1052" w:type="dxa"/>
            <w:shd w:val="clear" w:color="auto" w:fill="auto"/>
            <w:hideMark/>
          </w:tcPr>
          <w:p w14:paraId="195881FE" w14:textId="45C242DB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AUS</w:t>
            </w:r>
          </w:p>
        </w:tc>
        <w:tc>
          <w:tcPr>
            <w:tcW w:w="4253" w:type="dxa"/>
            <w:shd w:val="clear" w:color="auto" w:fill="auto"/>
            <w:hideMark/>
          </w:tcPr>
          <w:p w14:paraId="737FA17F" w14:textId="15C49A77" w:rsidR="00E7353D" w:rsidRPr="00A07D84" w:rsidRDefault="00E7353D" w:rsidP="00677676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104 nurses and homeless adults from a nursing service homeless persons program</w:t>
            </w:r>
          </w:p>
        </w:tc>
        <w:tc>
          <w:tcPr>
            <w:tcW w:w="2409" w:type="dxa"/>
            <w:shd w:val="clear" w:color="auto" w:fill="auto"/>
            <w:hideMark/>
          </w:tcPr>
          <w:p w14:paraId="5E81DC1D" w14:textId="3D1F8457" w:rsidR="00E7353D" w:rsidRPr="00A07D84" w:rsidRDefault="00E7353D" w:rsidP="57369F3C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-</w:t>
            </w:r>
          </w:p>
        </w:tc>
        <w:tc>
          <w:tcPr>
            <w:tcW w:w="1276" w:type="dxa"/>
            <w:shd w:val="clear" w:color="auto" w:fill="auto"/>
            <w:hideMark/>
          </w:tcPr>
          <w:p w14:paraId="36E6390D" w14:textId="480A803F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70%</w:t>
            </w:r>
            <w:r w:rsidRPr="00A07D84">
              <w:rPr>
                <w:rFonts w:eastAsia="Times New Roman" w:cstheme="minorHAnsi"/>
                <w:color w:val="000000" w:themeColor="text1"/>
                <w:vertAlign w:val="superscript"/>
                <w:lang w:eastAsia="en-GB"/>
              </w:rPr>
              <w:t>+</w:t>
            </w:r>
            <w:r w:rsidR="008C0327" w:rsidRPr="00A07D84">
              <w:rPr>
                <w:rFonts w:eastAsia="Times New Roman" w:cstheme="minorHAnsi"/>
                <w:color w:val="000000" w:themeColor="text1"/>
                <w:vertAlign w:val="superscript"/>
                <w:lang w:eastAsia="en-GB"/>
              </w:rPr>
              <w:t xml:space="preserve"> </w:t>
            </w:r>
            <w:r w:rsidR="008C0327" w:rsidRPr="00A07D84">
              <w:rPr>
                <w:rFonts w:eastAsia="Times New Roman" w:cstheme="minorHAnsi"/>
                <w:color w:val="000000" w:themeColor="text1"/>
                <w:lang w:eastAsia="en-GB"/>
              </w:rPr>
              <w:t>(72)</w:t>
            </w:r>
          </w:p>
        </w:tc>
        <w:tc>
          <w:tcPr>
            <w:tcW w:w="1843" w:type="dxa"/>
            <w:shd w:val="clear" w:color="auto" w:fill="auto"/>
            <w:hideMark/>
          </w:tcPr>
          <w:p w14:paraId="39276C82" w14:textId="52F8CE99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50</w:t>
            </w:r>
            <w:r w:rsidRPr="00A07D84">
              <w:rPr>
                <w:rFonts w:eastAsia="Times New Roman" w:cstheme="minorHAnsi"/>
                <w:color w:val="000000"/>
                <w:vertAlign w:val="superscript"/>
                <w:lang w:eastAsia="en-GB"/>
              </w:rPr>
              <w:t>+</w:t>
            </w:r>
            <w:r w:rsidR="00367248" w:rsidRPr="00A07D84">
              <w:rPr>
                <w:rFonts w:eastAsia="Times New Roman" w:cstheme="minorHAnsi"/>
                <w:color w:val="000000"/>
                <w:lang w:eastAsia="en-GB"/>
              </w:rPr>
              <w:t>(</w:t>
            </w:r>
            <w:r w:rsidR="00AC5EB3" w:rsidRPr="00A07D84">
              <w:rPr>
                <w:rFonts w:eastAsia="Times New Roman" w:cstheme="minorHAnsi"/>
                <w:color w:val="000000"/>
                <w:lang w:eastAsia="en-GB"/>
              </w:rPr>
              <w:t>13.9)</w:t>
            </w:r>
          </w:p>
        </w:tc>
        <w:tc>
          <w:tcPr>
            <w:tcW w:w="1720" w:type="dxa"/>
            <w:shd w:val="clear" w:color="auto" w:fill="auto"/>
          </w:tcPr>
          <w:p w14:paraId="6EC69A90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82% </w:t>
            </w:r>
          </w:p>
          <w:p w14:paraId="5E33F06A" w14:textId="7B70579F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</w:p>
        </w:tc>
      </w:tr>
      <w:tr w:rsidR="00E7353D" w:rsidRPr="00A07D84" w14:paraId="71F4D39B" w14:textId="77D3737F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1E5F8DA4" w14:textId="3BFD4CA3" w:rsidR="00E7353D" w:rsidRPr="00A07D84" w:rsidRDefault="00246835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S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>tewart et al (2015)</w:t>
            </w:r>
          </w:p>
        </w:tc>
        <w:tc>
          <w:tcPr>
            <w:tcW w:w="1052" w:type="dxa"/>
            <w:shd w:val="clear" w:color="auto" w:fill="auto"/>
            <w:hideMark/>
          </w:tcPr>
          <w:p w14:paraId="52C97E54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17004DBC" w14:textId="74350E60" w:rsidR="00E7353D" w:rsidRPr="00A07D84" w:rsidRDefault="00E7353D" w:rsidP="1366477E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33 homeless smokers who are parents, recruited from a family shelter</w:t>
            </w:r>
          </w:p>
        </w:tc>
        <w:tc>
          <w:tcPr>
            <w:tcW w:w="2409" w:type="dxa"/>
            <w:shd w:val="clear" w:color="auto" w:fill="auto"/>
            <w:hideMark/>
          </w:tcPr>
          <w:p w14:paraId="25310CF3" w14:textId="2C835425" w:rsidR="00E7353D" w:rsidRPr="00A07D84" w:rsidRDefault="00E7353D" w:rsidP="04CDC02F">
            <w:pPr>
              <w:spacing w:after="0" w:line="240" w:lineRule="auto"/>
              <w:rPr>
                <w:rFonts w:eastAsiaTheme="minorEastAsia" w:cstheme="minorHAnsi"/>
              </w:rPr>
            </w:pPr>
            <w:r w:rsidRPr="00A07D84">
              <w:rPr>
                <w:rFonts w:eastAsiaTheme="minorEastAsia" w:cstheme="minorHAnsi"/>
              </w:rPr>
              <w:t xml:space="preserve">45.1% Caucasian </w:t>
            </w:r>
          </w:p>
          <w:p w14:paraId="6D282278" w14:textId="39810236" w:rsidR="00E7353D" w:rsidRPr="00A07D84" w:rsidRDefault="00E7353D" w:rsidP="04CDC02F">
            <w:pPr>
              <w:spacing w:after="0" w:line="240" w:lineRule="auto"/>
              <w:rPr>
                <w:rFonts w:eastAsiaTheme="minorEastAsia" w:cstheme="minorHAnsi"/>
              </w:rPr>
            </w:pPr>
            <w:r w:rsidRPr="00A07D84">
              <w:rPr>
                <w:rFonts w:eastAsiaTheme="minorEastAsia" w:cstheme="minorHAnsi"/>
              </w:rPr>
              <w:t>12.9% African American</w:t>
            </w:r>
          </w:p>
          <w:p w14:paraId="112E1A88" w14:textId="122E6C59" w:rsidR="00E7353D" w:rsidRPr="00A07D84" w:rsidRDefault="00E7353D" w:rsidP="04CDC02F">
            <w:pPr>
              <w:spacing w:after="0" w:line="240" w:lineRule="auto"/>
              <w:rPr>
                <w:rFonts w:eastAsiaTheme="minorEastAsia" w:cstheme="minorHAnsi"/>
              </w:rPr>
            </w:pPr>
            <w:r w:rsidRPr="00A07D84">
              <w:rPr>
                <w:rFonts w:eastAsiaTheme="minorEastAsia" w:cstheme="minorHAnsi"/>
              </w:rPr>
              <w:t>6.5% Asian</w:t>
            </w:r>
          </w:p>
          <w:p w14:paraId="102C1317" w14:textId="51A7A962" w:rsidR="00E7353D" w:rsidRPr="00A07D84" w:rsidRDefault="00E7353D" w:rsidP="04CDC02F">
            <w:pPr>
              <w:spacing w:after="0" w:line="240" w:lineRule="auto"/>
              <w:rPr>
                <w:rFonts w:eastAsiaTheme="minorEastAsia" w:cstheme="minorHAnsi"/>
              </w:rPr>
            </w:pPr>
            <w:r w:rsidRPr="00A07D84">
              <w:rPr>
                <w:rFonts w:eastAsiaTheme="minorEastAsia" w:cstheme="minorHAnsi"/>
              </w:rPr>
              <w:t>3.2% Pacific Islander/Hawaiian</w:t>
            </w:r>
          </w:p>
          <w:p w14:paraId="4CE1A338" w14:textId="4253A58A" w:rsidR="00E7353D" w:rsidRPr="00A07D84" w:rsidRDefault="00E7353D" w:rsidP="04CDC02F">
            <w:pPr>
              <w:spacing w:after="0" w:line="240" w:lineRule="auto"/>
              <w:rPr>
                <w:rFonts w:eastAsiaTheme="minorEastAsia" w:cstheme="minorHAnsi"/>
              </w:rPr>
            </w:pPr>
            <w:r w:rsidRPr="00A07D84">
              <w:rPr>
                <w:rFonts w:eastAsiaTheme="minorEastAsia" w:cstheme="minorHAnsi"/>
              </w:rPr>
              <w:t>6.5% American Indian/Alaskan Native</w:t>
            </w:r>
          </w:p>
          <w:p w14:paraId="4B166E08" w14:textId="62171B4E" w:rsidR="00E7353D" w:rsidRPr="00A07D84" w:rsidRDefault="00E7353D" w:rsidP="04CDC02F">
            <w:pPr>
              <w:spacing w:after="0" w:line="240" w:lineRule="auto"/>
              <w:rPr>
                <w:rFonts w:eastAsiaTheme="minorEastAsia" w:cstheme="minorHAnsi"/>
              </w:rPr>
            </w:pPr>
            <w:r w:rsidRPr="00A07D84">
              <w:rPr>
                <w:rFonts w:eastAsiaTheme="minorEastAsia" w:cstheme="minorHAnsi"/>
              </w:rPr>
              <w:t>12.9% Mixed races</w:t>
            </w:r>
          </w:p>
          <w:p w14:paraId="1D671E5C" w14:textId="508F8267" w:rsidR="00E7353D" w:rsidRPr="00A07D84" w:rsidRDefault="00E7353D" w:rsidP="04CDC02F">
            <w:pPr>
              <w:spacing w:after="0" w:line="240" w:lineRule="auto"/>
              <w:rPr>
                <w:rFonts w:eastAsiaTheme="minorEastAsia" w:cstheme="minorHAnsi"/>
              </w:rPr>
            </w:pPr>
            <w:r w:rsidRPr="00A07D84">
              <w:rPr>
                <w:rFonts w:eastAsiaTheme="minorEastAsia" w:cstheme="minorHAnsi"/>
              </w:rPr>
              <w:t>6.5% Other</w:t>
            </w:r>
          </w:p>
        </w:tc>
        <w:tc>
          <w:tcPr>
            <w:tcW w:w="1276" w:type="dxa"/>
            <w:shd w:val="clear" w:color="auto" w:fill="auto"/>
            <w:hideMark/>
          </w:tcPr>
          <w:p w14:paraId="180473C2" w14:textId="38E5FB27" w:rsidR="00E7353D" w:rsidRPr="00A07D84" w:rsidRDefault="007178E5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highlight w:val="green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vertAlign w:val="superscript"/>
                <w:lang w:eastAsia="en-GB"/>
              </w:rPr>
              <w:t>≈</w:t>
            </w:r>
            <w:r w:rsidR="00DC4C9B" w:rsidRPr="00A07D84">
              <w:rPr>
                <w:rFonts w:eastAsia="Times New Roman" w:cstheme="minorHAnsi"/>
                <w:color w:val="000000" w:themeColor="text1"/>
                <w:lang w:eastAsia="en-GB"/>
              </w:rPr>
              <w:t>35</w:t>
            </w:r>
            <w:r w:rsidR="00E7353D" w:rsidRPr="00A07D84">
              <w:rPr>
                <w:rFonts w:eastAsia="Times New Roman" w:cstheme="minorHAnsi"/>
                <w:color w:val="000000" w:themeColor="text1"/>
                <w:lang w:eastAsia="en-GB"/>
              </w:rPr>
              <w:t>%</w:t>
            </w:r>
            <w:r w:rsidR="0050085B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 (</w:t>
            </w:r>
            <w:r w:rsidR="00DC4C9B" w:rsidRPr="00A07D84">
              <w:rPr>
                <w:rFonts w:eastAsia="Times New Roman" w:cstheme="minorHAnsi"/>
                <w:color w:val="000000" w:themeColor="text1"/>
                <w:lang w:eastAsia="en-GB"/>
              </w:rPr>
              <w:t>8</w:t>
            </w:r>
            <w:r w:rsidR="00D06078" w:rsidRPr="00A07D84">
              <w:rPr>
                <w:rFonts w:eastAsia="Times New Roman" w:cstheme="minorHAnsi"/>
                <w:color w:val="000000" w:themeColor="text1"/>
                <w:lang w:eastAsia="en-GB"/>
              </w:rPr>
              <w:t>)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7DD9A620" w14:textId="123FE0FE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32.72 </w:t>
            </w:r>
            <w:r w:rsidR="00C92BF5" w:rsidRPr="00A07D84">
              <w:rPr>
                <w:rFonts w:eastAsia="Times New Roman" w:cstheme="minorHAnsi"/>
                <w:color w:val="000000"/>
                <w:lang w:eastAsia="en-GB"/>
              </w:rPr>
              <w:t>(sd not reported)</w:t>
            </w:r>
          </w:p>
        </w:tc>
        <w:tc>
          <w:tcPr>
            <w:tcW w:w="1720" w:type="dxa"/>
            <w:shd w:val="clear" w:color="auto" w:fill="auto"/>
          </w:tcPr>
          <w:p w14:paraId="4958AB48" w14:textId="595B005C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77.50%</w:t>
            </w:r>
          </w:p>
        </w:tc>
      </w:tr>
      <w:tr w:rsidR="00E7353D" w:rsidRPr="00A07D84" w14:paraId="37C2F9F1" w14:textId="3A2307EF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5866C2A4" w14:textId="50B88F65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Taylor et al (2016)</w:t>
            </w:r>
          </w:p>
        </w:tc>
        <w:tc>
          <w:tcPr>
            <w:tcW w:w="1052" w:type="dxa"/>
            <w:shd w:val="clear" w:color="auto" w:fill="auto"/>
            <w:hideMark/>
          </w:tcPr>
          <w:p w14:paraId="7945E59E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0986C8A7" w14:textId="4F461DA9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394 homeless adults from a homeless shelter</w:t>
            </w:r>
          </w:p>
        </w:tc>
        <w:tc>
          <w:tcPr>
            <w:tcW w:w="2409" w:type="dxa"/>
            <w:shd w:val="clear" w:color="auto" w:fill="auto"/>
            <w:hideMark/>
          </w:tcPr>
          <w:p w14:paraId="32534ECC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30% White </w:t>
            </w:r>
          </w:p>
          <w:p w14:paraId="124CC26E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62.8% African American </w:t>
            </w:r>
          </w:p>
          <w:p w14:paraId="51943CBA" w14:textId="6AFD3825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7.2% Other </w:t>
            </w:r>
          </w:p>
        </w:tc>
        <w:tc>
          <w:tcPr>
            <w:tcW w:w="1276" w:type="dxa"/>
            <w:shd w:val="clear" w:color="auto" w:fill="auto"/>
            <w:hideMark/>
          </w:tcPr>
          <w:p w14:paraId="3EEA7DD8" w14:textId="46AA6C14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highlight w:val="green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71.8%</w:t>
            </w:r>
            <w:r w:rsidR="00A92D51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 (283)</w:t>
            </w:r>
          </w:p>
        </w:tc>
        <w:tc>
          <w:tcPr>
            <w:tcW w:w="1843" w:type="dxa"/>
            <w:shd w:val="clear" w:color="auto" w:fill="auto"/>
            <w:hideMark/>
          </w:tcPr>
          <w:p w14:paraId="44EA8BE1" w14:textId="626F4353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43.9 </w:t>
            </w:r>
            <w:r w:rsidR="00D320F9" w:rsidRPr="00A07D84">
              <w:rPr>
                <w:rFonts w:eastAsia="Times New Roman" w:cstheme="minorHAnsi"/>
                <w:color w:val="000000"/>
                <w:lang w:eastAsia="en-GB"/>
              </w:rPr>
              <w:t>(11.8)</w:t>
            </w:r>
          </w:p>
        </w:tc>
        <w:tc>
          <w:tcPr>
            <w:tcW w:w="1720" w:type="dxa"/>
            <w:shd w:val="clear" w:color="auto" w:fill="auto"/>
          </w:tcPr>
          <w:p w14:paraId="19C5ED8D" w14:textId="18986217" w:rsidR="00E7353D" w:rsidRPr="00A07D84" w:rsidRDefault="00E7353D" w:rsidP="00415C8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75.9%</w:t>
            </w:r>
          </w:p>
        </w:tc>
      </w:tr>
      <w:tr w:rsidR="00E7353D" w:rsidRPr="00A07D84" w14:paraId="6FFA24F5" w14:textId="58FD3E56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4DFB5CBB" w14:textId="6DA817AA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Torchalla et al (2011)</w:t>
            </w:r>
          </w:p>
        </w:tc>
        <w:tc>
          <w:tcPr>
            <w:tcW w:w="1052" w:type="dxa"/>
            <w:shd w:val="clear" w:color="auto" w:fill="auto"/>
            <w:hideMark/>
          </w:tcPr>
          <w:p w14:paraId="3F214508" w14:textId="4886CD0C" w:rsidR="00E7353D" w:rsidRPr="00A07D84" w:rsidRDefault="00E7353D" w:rsidP="57369F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CAN</w:t>
            </w:r>
          </w:p>
        </w:tc>
        <w:tc>
          <w:tcPr>
            <w:tcW w:w="4253" w:type="dxa"/>
            <w:shd w:val="clear" w:color="auto" w:fill="auto"/>
            <w:hideMark/>
          </w:tcPr>
          <w:p w14:paraId="7A62083D" w14:textId="20339AFE" w:rsidR="00E7353D" w:rsidRPr="00A07D84" w:rsidRDefault="00E7353D" w:rsidP="1366477E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486 homeless adults from 3 cities</w:t>
            </w:r>
          </w:p>
        </w:tc>
        <w:tc>
          <w:tcPr>
            <w:tcW w:w="2409" w:type="dxa"/>
            <w:hideMark/>
          </w:tcPr>
          <w:p w14:paraId="029D2EB4" w14:textId="4F9E3E85" w:rsidR="00E7353D" w:rsidRPr="00A07D84" w:rsidRDefault="004D47B6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39.8</w:t>
            </w:r>
            <w:r w:rsidR="00E7353D" w:rsidRPr="00A07D84">
              <w:rPr>
                <w:rFonts w:eastAsia="Times New Roman" w:cstheme="minorHAnsi"/>
                <w:color w:val="000000" w:themeColor="text1"/>
                <w:lang w:eastAsia="en-GB"/>
              </w:rPr>
              <w:t>% Aboriginal</w:t>
            </w:r>
          </w:p>
          <w:p w14:paraId="478310E2" w14:textId="5AD61A29" w:rsidR="00E7353D" w:rsidRPr="00A07D84" w:rsidRDefault="004D47B6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60.2</w:t>
            </w:r>
            <w:r w:rsidR="00E7353D" w:rsidRPr="00A07D84">
              <w:rPr>
                <w:rFonts w:eastAsia="Times New Roman" w:cstheme="minorHAnsi"/>
                <w:color w:val="000000" w:themeColor="text1"/>
                <w:lang w:eastAsia="en-GB"/>
              </w:rPr>
              <w:t>% Other</w:t>
            </w:r>
          </w:p>
        </w:tc>
        <w:tc>
          <w:tcPr>
            <w:tcW w:w="1276" w:type="dxa"/>
            <w:shd w:val="clear" w:color="auto" w:fill="auto"/>
            <w:hideMark/>
          </w:tcPr>
          <w:p w14:paraId="0A2B8AF1" w14:textId="67914A95" w:rsidR="00E7353D" w:rsidRPr="00A07D84" w:rsidRDefault="00AB5FE2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highlight w:val="green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60.8</w:t>
            </w:r>
            <w:r w:rsidR="00E7353D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% </w:t>
            </w:r>
            <w:r w:rsidR="000D0D8A" w:rsidRPr="00A07D84">
              <w:rPr>
                <w:rFonts w:eastAsia="Times New Roman" w:cstheme="minorHAnsi"/>
                <w:color w:val="000000" w:themeColor="text1"/>
                <w:lang w:eastAsia="en-GB"/>
              </w:rPr>
              <w:t>(</w:t>
            </w:r>
            <w:r w:rsidR="00571F7C" w:rsidRPr="00A07D84">
              <w:rPr>
                <w:rFonts w:eastAsia="Times New Roman" w:cstheme="minorHAnsi"/>
                <w:color w:val="000000" w:themeColor="text1"/>
                <w:lang w:eastAsia="en-GB"/>
              </w:rPr>
              <w:t>304)</w:t>
            </w:r>
          </w:p>
        </w:tc>
        <w:tc>
          <w:tcPr>
            <w:tcW w:w="1843" w:type="dxa"/>
            <w:shd w:val="clear" w:color="auto" w:fill="auto"/>
            <w:hideMark/>
          </w:tcPr>
          <w:p w14:paraId="437DF50D" w14:textId="17D94570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37.9 </w:t>
            </w:r>
            <w:r w:rsidR="00571F7C" w:rsidRPr="00A07D84">
              <w:rPr>
                <w:rFonts w:eastAsia="Times New Roman" w:cstheme="minorHAnsi"/>
                <w:color w:val="000000"/>
                <w:lang w:eastAsia="en-GB"/>
              </w:rPr>
              <w:t>(11.0)</w:t>
            </w:r>
          </w:p>
        </w:tc>
        <w:tc>
          <w:tcPr>
            <w:tcW w:w="1720" w:type="dxa"/>
            <w:shd w:val="clear" w:color="auto" w:fill="auto"/>
          </w:tcPr>
          <w:p w14:paraId="4CBBC306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80.8% </w:t>
            </w:r>
          </w:p>
          <w:p w14:paraId="182CB419" w14:textId="2F82BB65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</w:p>
        </w:tc>
      </w:tr>
      <w:tr w:rsidR="00E7353D" w:rsidRPr="00A07D84" w14:paraId="6E6BE670" w14:textId="3CAE653E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6A68B819" w14:textId="06C68DC2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Tsai &amp; Rosenheck (2012)</w:t>
            </w:r>
          </w:p>
        </w:tc>
        <w:tc>
          <w:tcPr>
            <w:tcW w:w="1052" w:type="dxa"/>
            <w:shd w:val="clear" w:color="auto" w:fill="auto"/>
            <w:hideMark/>
          </w:tcPr>
          <w:p w14:paraId="4E6B82E7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0D89C05F" w14:textId="76985B74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754 homeless adults accessing mental health, primary care, and supported housing services at 11 sites</w:t>
            </w:r>
          </w:p>
        </w:tc>
        <w:tc>
          <w:tcPr>
            <w:tcW w:w="2409" w:type="dxa"/>
            <w:shd w:val="clear" w:color="auto" w:fill="auto"/>
            <w:hideMark/>
          </w:tcPr>
          <w:p w14:paraId="6B62717C" w14:textId="4402F3ED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3</w:t>
            </w:r>
            <w:r w:rsidR="00B250F8" w:rsidRPr="00A07D84">
              <w:rPr>
                <w:rFonts w:eastAsia="Times New Roman" w:cstheme="minorHAnsi"/>
                <w:color w:val="000000"/>
                <w:lang w:eastAsia="en-GB"/>
              </w:rPr>
              <w:t>8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% White </w:t>
            </w:r>
          </w:p>
          <w:p w14:paraId="6E9C8EA7" w14:textId="48D736FC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4</w:t>
            </w:r>
            <w:r w:rsidR="00767FB2" w:rsidRPr="00A07D84">
              <w:rPr>
                <w:rFonts w:eastAsia="Times New Roman" w:cstheme="minorHAnsi"/>
                <w:color w:val="000000"/>
                <w:lang w:eastAsia="en-GB"/>
              </w:rPr>
              <w:t>8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% Black  </w:t>
            </w:r>
          </w:p>
          <w:p w14:paraId="7A11A672" w14:textId="5F6D2213" w:rsidR="00E7353D" w:rsidRPr="00A07D84" w:rsidRDefault="00767FB2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7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 xml:space="preserve">% Hispanic </w:t>
            </w:r>
          </w:p>
          <w:p w14:paraId="3E20F45D" w14:textId="458F36E9" w:rsidR="00E7353D" w:rsidRPr="00A07D84" w:rsidRDefault="00805F8E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6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 xml:space="preserve">% American Indian or Asian </w:t>
            </w:r>
          </w:p>
        </w:tc>
        <w:tc>
          <w:tcPr>
            <w:tcW w:w="1276" w:type="dxa"/>
            <w:shd w:val="clear" w:color="auto" w:fill="auto"/>
            <w:hideMark/>
          </w:tcPr>
          <w:p w14:paraId="114B6250" w14:textId="42E13DF8" w:rsidR="00E7353D" w:rsidRPr="00A07D84" w:rsidRDefault="00805F8E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76</w:t>
            </w:r>
            <w:r w:rsidR="00E7353D" w:rsidRPr="00A07D84">
              <w:rPr>
                <w:rFonts w:eastAsia="Times New Roman" w:cstheme="minorHAnsi"/>
                <w:color w:val="000000" w:themeColor="text1"/>
                <w:lang w:eastAsia="en-GB"/>
              </w:rPr>
              <w:t>%</w:t>
            </w:r>
            <w:r w:rsidR="000D0D8A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 </w:t>
            </w:r>
            <w:r w:rsidR="00016DAF" w:rsidRPr="00A07D84">
              <w:rPr>
                <w:rFonts w:eastAsia="Times New Roman" w:cstheme="minorHAnsi"/>
                <w:color w:val="000000" w:themeColor="text1"/>
                <w:lang w:eastAsia="en-GB"/>
              </w:rPr>
              <w:t>(</w:t>
            </w:r>
            <w:r w:rsidR="00B0196C" w:rsidRPr="00A07D84">
              <w:rPr>
                <w:rFonts w:eastAsia="Times New Roman" w:cstheme="minorHAnsi"/>
                <w:color w:val="000000" w:themeColor="text1"/>
                <w:lang w:eastAsia="en-GB"/>
              </w:rPr>
              <w:t>571</w:t>
            </w:r>
            <w:r w:rsidR="00016DAF" w:rsidRPr="00A07D84">
              <w:rPr>
                <w:rFonts w:eastAsia="Times New Roman" w:cstheme="minorHAnsi"/>
                <w:color w:val="000000" w:themeColor="text1"/>
                <w:lang w:eastAsia="en-GB"/>
              </w:rPr>
              <w:t>)</w:t>
            </w:r>
          </w:p>
        </w:tc>
        <w:tc>
          <w:tcPr>
            <w:tcW w:w="1843" w:type="dxa"/>
            <w:shd w:val="clear" w:color="auto" w:fill="auto"/>
            <w:hideMark/>
          </w:tcPr>
          <w:p w14:paraId="7D2C1759" w14:textId="77777777" w:rsidR="00E7353D" w:rsidRPr="00A07D84" w:rsidRDefault="00D92EB5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NS</w:t>
            </w:r>
            <w:r w:rsidR="000E6418" w:rsidRPr="00A07D84">
              <w:rPr>
                <w:rFonts w:eastAsia="Times New Roman" w:cstheme="minorHAnsi"/>
                <w:color w:val="000000"/>
                <w:lang w:eastAsia="en-GB"/>
              </w:rPr>
              <w:t>=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>45.13 (9.37)</w:t>
            </w:r>
            <w:r w:rsidR="000E6418" w:rsidRPr="00A07D84">
              <w:rPr>
                <w:rFonts w:eastAsia="Times New Roman" w:cstheme="minorHAnsi"/>
                <w:color w:val="000000"/>
                <w:lang w:eastAsia="en-GB"/>
              </w:rPr>
              <w:t xml:space="preserve"> </w:t>
            </w:r>
          </w:p>
          <w:p w14:paraId="70BCAB37" w14:textId="77777777" w:rsidR="00641961" w:rsidRPr="00A07D84" w:rsidRDefault="00641961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SLS=46.57(8.03)</w:t>
            </w:r>
          </w:p>
          <w:p w14:paraId="14075854" w14:textId="1C60CD13" w:rsidR="00641961" w:rsidRPr="00A07D84" w:rsidRDefault="00641961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RS=44.69(8.79)</w:t>
            </w:r>
          </w:p>
        </w:tc>
        <w:tc>
          <w:tcPr>
            <w:tcW w:w="1720" w:type="dxa"/>
            <w:shd w:val="clear" w:color="auto" w:fill="auto"/>
          </w:tcPr>
          <w:p w14:paraId="43957E67" w14:textId="2CBC0D02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80%</w:t>
            </w:r>
          </w:p>
        </w:tc>
      </w:tr>
      <w:tr w:rsidR="00E7353D" w:rsidRPr="00A07D84" w14:paraId="2F1A9832" w14:textId="6A7B654B" w:rsidTr="00A50F3F">
        <w:trPr>
          <w:trHeight w:val="624"/>
        </w:trPr>
        <w:tc>
          <w:tcPr>
            <w:tcW w:w="1920" w:type="dxa"/>
            <w:shd w:val="clear" w:color="auto" w:fill="FFFFFF" w:themeFill="background1"/>
            <w:hideMark/>
          </w:tcPr>
          <w:p w14:paraId="56D57316" w14:textId="49517486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Vijayaraghavan &amp; Pierce (2015)</w:t>
            </w:r>
          </w:p>
        </w:tc>
        <w:tc>
          <w:tcPr>
            <w:tcW w:w="1052" w:type="dxa"/>
            <w:shd w:val="clear" w:color="auto" w:fill="FFFFFF" w:themeFill="background1"/>
            <w:hideMark/>
          </w:tcPr>
          <w:p w14:paraId="55AD009C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FFFFFF" w:themeFill="background1"/>
            <w:hideMark/>
          </w:tcPr>
          <w:p w14:paraId="68FD56E8" w14:textId="55EB06A6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170 </w:t>
            </w:r>
            <w:r w:rsidR="00CB5DC8" w:rsidRPr="00A07D84">
              <w:rPr>
                <w:rFonts w:eastAsia="Times New Roman" w:cstheme="minorHAnsi"/>
                <w:color w:val="000000"/>
                <w:lang w:eastAsia="en-GB"/>
              </w:rPr>
              <w:t xml:space="preserve">ever smoker 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homeless adults </w:t>
            </w:r>
            <w:r w:rsidR="00CB5DC8" w:rsidRPr="00A07D84">
              <w:rPr>
                <w:rFonts w:eastAsia="Times New Roman" w:cstheme="minorHAnsi"/>
                <w:color w:val="000000"/>
                <w:lang w:eastAsia="en-GB"/>
              </w:rPr>
              <w:t xml:space="preserve">from a 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>homeless emergency shelter</w:t>
            </w:r>
          </w:p>
        </w:tc>
        <w:tc>
          <w:tcPr>
            <w:tcW w:w="2409" w:type="dxa"/>
            <w:shd w:val="clear" w:color="auto" w:fill="auto"/>
            <w:hideMark/>
          </w:tcPr>
          <w:p w14:paraId="4B2E4E20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45.9% white</w:t>
            </w:r>
          </w:p>
          <w:p w14:paraId="2F2AA0F5" w14:textId="020BD598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19.4% African American</w:t>
            </w:r>
          </w:p>
          <w:p w14:paraId="34AB083C" w14:textId="4F7EE97D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20% Latino</w:t>
            </w:r>
          </w:p>
          <w:p w14:paraId="3E3261F9" w14:textId="13D9D6E4" w:rsidR="00E7353D" w:rsidRPr="00A07D84" w:rsidRDefault="00E7353D" w:rsidP="39F554B7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14.7% Asian other</w:t>
            </w:r>
          </w:p>
        </w:tc>
        <w:tc>
          <w:tcPr>
            <w:tcW w:w="1276" w:type="dxa"/>
            <w:shd w:val="clear" w:color="auto" w:fill="auto"/>
            <w:hideMark/>
          </w:tcPr>
          <w:p w14:paraId="2DE56952" w14:textId="495E6AD8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highlight w:val="green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85.3% </w:t>
            </w:r>
            <w:r w:rsidR="00016DAF" w:rsidRPr="00A07D84">
              <w:rPr>
                <w:rFonts w:eastAsia="Times New Roman" w:cstheme="minorHAnsi"/>
                <w:color w:val="000000" w:themeColor="text1"/>
                <w:lang w:eastAsia="en-GB"/>
              </w:rPr>
              <w:t>(145)</w:t>
            </w:r>
          </w:p>
        </w:tc>
        <w:tc>
          <w:tcPr>
            <w:tcW w:w="1843" w:type="dxa"/>
            <w:shd w:val="clear" w:color="auto" w:fill="FFFFFF" w:themeFill="background1"/>
            <w:hideMark/>
          </w:tcPr>
          <w:p w14:paraId="55063CCA" w14:textId="7B9EEDAC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43.3</w:t>
            </w:r>
            <w:r w:rsidR="003676CB" w:rsidRPr="00A07D84">
              <w:rPr>
                <w:rFonts w:eastAsia="Times New Roman" w:cstheme="minorHAnsi"/>
                <w:color w:val="000000"/>
                <w:lang w:eastAsia="en-GB"/>
              </w:rPr>
              <w:t xml:space="preserve"> (11.7)</w:t>
            </w:r>
          </w:p>
        </w:tc>
        <w:tc>
          <w:tcPr>
            <w:tcW w:w="1720" w:type="dxa"/>
          </w:tcPr>
          <w:p w14:paraId="1DCA1C33" w14:textId="6E4CC499" w:rsidR="00E7353D" w:rsidRPr="00A07D84" w:rsidRDefault="00E7353D" w:rsidP="04CDC02F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 75.3%</w:t>
            </w:r>
          </w:p>
        </w:tc>
      </w:tr>
      <w:tr w:rsidR="00E7353D" w:rsidRPr="00A07D84" w14:paraId="08535BBC" w14:textId="5737F144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2A4D7422" w14:textId="346AE333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Vijayaraghavan, et al (2016</w:t>
            </w:r>
            <w:r w:rsidR="00040206">
              <w:rPr>
                <w:rFonts w:eastAsia="Times New Roman" w:cstheme="minorHAnsi"/>
                <w:color w:val="000000"/>
                <w:lang w:eastAsia="en-GB"/>
              </w:rPr>
              <w:t>a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>)</w:t>
            </w:r>
          </w:p>
        </w:tc>
        <w:tc>
          <w:tcPr>
            <w:tcW w:w="1052" w:type="dxa"/>
            <w:shd w:val="clear" w:color="auto" w:fill="auto"/>
            <w:hideMark/>
          </w:tcPr>
          <w:p w14:paraId="786CF824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07787B56" w14:textId="3CD5B2DA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350 homeless adults from a variety of homeless support services</w:t>
            </w:r>
          </w:p>
        </w:tc>
        <w:tc>
          <w:tcPr>
            <w:tcW w:w="2409" w:type="dxa"/>
            <w:shd w:val="clear" w:color="auto" w:fill="auto"/>
            <w:hideMark/>
          </w:tcPr>
          <w:p w14:paraId="45419CC2" w14:textId="7F0E28B4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79.7% Black/African American</w:t>
            </w:r>
          </w:p>
          <w:p w14:paraId="70304926" w14:textId="671BD2B7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10.9% White</w:t>
            </w:r>
          </w:p>
          <w:p w14:paraId="32450A07" w14:textId="185D4337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4.6% Latino</w:t>
            </w:r>
          </w:p>
          <w:p w14:paraId="6618BE3D" w14:textId="4CBBB701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0.9% Mixed</w:t>
            </w:r>
          </w:p>
          <w:p w14:paraId="5F16DC76" w14:textId="3C7FFE2D" w:rsidR="00E7353D" w:rsidRPr="00A07D84" w:rsidRDefault="00E7353D" w:rsidP="57369F3C">
            <w:pPr>
              <w:spacing w:after="0" w:line="240" w:lineRule="auto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4% Other</w:t>
            </w:r>
          </w:p>
        </w:tc>
        <w:tc>
          <w:tcPr>
            <w:tcW w:w="1276" w:type="dxa"/>
            <w:shd w:val="clear" w:color="auto" w:fill="auto"/>
            <w:hideMark/>
          </w:tcPr>
          <w:p w14:paraId="0B14832C" w14:textId="7F40C31F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77.1%</w:t>
            </w:r>
            <w:r w:rsidR="00016DAF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 (270)</w:t>
            </w:r>
          </w:p>
        </w:tc>
        <w:tc>
          <w:tcPr>
            <w:tcW w:w="1843" w:type="dxa"/>
            <w:shd w:val="clear" w:color="auto" w:fill="auto"/>
            <w:hideMark/>
          </w:tcPr>
          <w:p w14:paraId="2CF8DC78" w14:textId="0AFE60A0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58.1</w:t>
            </w:r>
            <w:r w:rsidR="00391F1C" w:rsidRPr="00A07D84">
              <w:rPr>
                <w:rFonts w:eastAsia="Times New Roman" w:cstheme="minorHAnsi"/>
                <w:color w:val="000000"/>
                <w:lang w:eastAsia="en-GB"/>
              </w:rPr>
              <w:t>(5.3)</w:t>
            </w:r>
          </w:p>
        </w:tc>
        <w:tc>
          <w:tcPr>
            <w:tcW w:w="1720" w:type="dxa"/>
            <w:shd w:val="clear" w:color="auto" w:fill="auto"/>
          </w:tcPr>
          <w:p w14:paraId="4295CAA7" w14:textId="7777777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65% </w:t>
            </w:r>
          </w:p>
          <w:p w14:paraId="45F33AE7" w14:textId="5EBC6017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13% former smokers</w:t>
            </w:r>
          </w:p>
        </w:tc>
      </w:tr>
      <w:tr w:rsidR="00E7353D" w:rsidRPr="00A07D84" w14:paraId="6AAE2576" w14:textId="1B3795FF" w:rsidTr="00A50F3F">
        <w:trPr>
          <w:trHeight w:val="624"/>
        </w:trPr>
        <w:tc>
          <w:tcPr>
            <w:tcW w:w="1920" w:type="dxa"/>
            <w:shd w:val="clear" w:color="auto" w:fill="auto"/>
            <w:hideMark/>
          </w:tcPr>
          <w:p w14:paraId="5A59CF2E" w14:textId="32512995" w:rsidR="00E7353D" w:rsidRPr="00A07D84" w:rsidRDefault="00246835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Weiner et al</w:t>
            </w:r>
            <w:r w:rsidR="00E7353D" w:rsidRPr="00A07D84">
              <w:rPr>
                <w:rFonts w:eastAsia="Times New Roman" w:cstheme="minorHAnsi"/>
                <w:color w:val="000000"/>
                <w:lang w:eastAsia="en-GB"/>
              </w:rPr>
              <w:t>(2016)</w:t>
            </w:r>
          </w:p>
        </w:tc>
        <w:tc>
          <w:tcPr>
            <w:tcW w:w="1052" w:type="dxa"/>
            <w:shd w:val="clear" w:color="auto" w:fill="auto"/>
            <w:hideMark/>
          </w:tcPr>
          <w:p w14:paraId="426DF5E5" w14:textId="77777777" w:rsidR="00E7353D" w:rsidRPr="00A07D84" w:rsidRDefault="00E7353D" w:rsidP="002D363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US</w:t>
            </w:r>
          </w:p>
        </w:tc>
        <w:tc>
          <w:tcPr>
            <w:tcW w:w="4253" w:type="dxa"/>
            <w:shd w:val="clear" w:color="auto" w:fill="auto"/>
            <w:hideMark/>
          </w:tcPr>
          <w:p w14:paraId="0F7F3866" w14:textId="5D1E6926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2</w:t>
            </w:r>
            <w:r w:rsidR="009E3C70" w:rsidRPr="00A07D84">
              <w:rPr>
                <w:rFonts w:eastAsia="Times New Roman" w:cstheme="minorHAnsi"/>
                <w:color w:val="000000"/>
                <w:lang w:eastAsia="en-GB"/>
              </w:rPr>
              <w:t>24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 homeless adults </w:t>
            </w:r>
            <w:r w:rsidR="00E11748" w:rsidRPr="00A07D84">
              <w:rPr>
                <w:rFonts w:eastAsia="Times New Roman" w:cstheme="minorHAnsi"/>
                <w:color w:val="000000"/>
                <w:lang w:eastAsia="en-GB"/>
              </w:rPr>
              <w:t xml:space="preserve">in from a shelter </w:t>
            </w:r>
            <w:r w:rsidRPr="00A07D84">
              <w:rPr>
                <w:rFonts w:eastAsia="Times New Roman" w:cstheme="minorHAnsi"/>
                <w:color w:val="000000"/>
                <w:lang w:eastAsia="en-GB"/>
              </w:rPr>
              <w:t>walk-in clinic</w:t>
            </w:r>
          </w:p>
        </w:tc>
        <w:tc>
          <w:tcPr>
            <w:tcW w:w="2409" w:type="dxa"/>
            <w:shd w:val="clear" w:color="auto" w:fill="auto"/>
            <w:hideMark/>
          </w:tcPr>
          <w:p w14:paraId="39C997D8" w14:textId="1D6FE77F" w:rsidR="00E7353D" w:rsidRPr="00A07D84" w:rsidRDefault="00E11748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>-</w:t>
            </w:r>
          </w:p>
        </w:tc>
        <w:tc>
          <w:tcPr>
            <w:tcW w:w="1276" w:type="dxa"/>
            <w:shd w:val="clear" w:color="auto" w:fill="auto"/>
            <w:hideMark/>
          </w:tcPr>
          <w:p w14:paraId="05D31868" w14:textId="42C1BAF5" w:rsidR="00E7353D" w:rsidRPr="00A07D84" w:rsidRDefault="00E7353D" w:rsidP="39F554B7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80%</w:t>
            </w:r>
            <w:r w:rsidR="00016DAF" w:rsidRPr="00A07D84">
              <w:rPr>
                <w:rFonts w:eastAsia="Times New Roman" w:cstheme="minorHAnsi"/>
                <w:color w:val="000000" w:themeColor="text1"/>
                <w:lang w:eastAsia="en-GB"/>
              </w:rPr>
              <w:t xml:space="preserve"> (</w:t>
            </w:r>
            <w:r w:rsidR="00986985" w:rsidRPr="00A07D84">
              <w:rPr>
                <w:rFonts w:eastAsia="Times New Roman" w:cstheme="minorHAnsi"/>
                <w:color w:val="000000" w:themeColor="text1"/>
                <w:lang w:eastAsia="en-GB"/>
              </w:rPr>
              <w:t>184)</w:t>
            </w:r>
          </w:p>
        </w:tc>
        <w:tc>
          <w:tcPr>
            <w:tcW w:w="1843" w:type="dxa"/>
          </w:tcPr>
          <w:p w14:paraId="0E5C0695" w14:textId="75ED2142" w:rsidR="00E7353D" w:rsidRPr="00A07D84" w:rsidRDefault="00E7353D" w:rsidP="04CDC02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lang w:eastAsia="en-GB"/>
              </w:rPr>
            </w:pPr>
            <w:r w:rsidRPr="00A07D84">
              <w:rPr>
                <w:rFonts w:eastAsia="Times New Roman" w:cstheme="minorHAnsi"/>
                <w:color w:val="000000" w:themeColor="text1"/>
                <w:lang w:eastAsia="en-GB"/>
              </w:rPr>
              <w:t>-</w:t>
            </w:r>
          </w:p>
        </w:tc>
        <w:tc>
          <w:tcPr>
            <w:tcW w:w="1720" w:type="dxa"/>
            <w:shd w:val="clear" w:color="auto" w:fill="auto"/>
          </w:tcPr>
          <w:p w14:paraId="5507CA09" w14:textId="30091E60" w:rsidR="00E7353D" w:rsidRPr="00A07D84" w:rsidRDefault="00E7353D" w:rsidP="002D363C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A07D84">
              <w:rPr>
                <w:rFonts w:eastAsia="Times New Roman" w:cstheme="minorHAnsi"/>
                <w:color w:val="000000"/>
                <w:lang w:eastAsia="en-GB"/>
              </w:rPr>
              <w:t xml:space="preserve">75% </w:t>
            </w:r>
          </w:p>
        </w:tc>
      </w:tr>
    </w:tbl>
    <w:p w14:paraId="6E949924" w14:textId="77777777" w:rsidR="00537A78" w:rsidRPr="00A07D84" w:rsidRDefault="00635609" w:rsidP="00537A78">
      <w:pPr>
        <w:spacing w:after="0"/>
        <w:rPr>
          <w:rFonts w:eastAsia="Times New Roman" w:cstheme="minorHAnsi"/>
          <w:color w:val="000000" w:themeColor="text1"/>
          <w:lang w:eastAsia="en-GB"/>
        </w:rPr>
      </w:pPr>
      <w:r w:rsidRPr="00A07D84">
        <w:rPr>
          <w:rFonts w:eastAsia="Times New Roman" w:cstheme="minorHAnsi"/>
          <w:color w:val="000000" w:themeColor="text1"/>
          <w:lang w:eastAsia="en-GB"/>
        </w:rPr>
        <w:t xml:space="preserve">* data </w:t>
      </w:r>
      <w:r w:rsidR="002D363C" w:rsidRPr="00A07D84">
        <w:rPr>
          <w:rFonts w:eastAsia="Times New Roman" w:cstheme="minorHAnsi"/>
          <w:color w:val="000000" w:themeColor="text1"/>
          <w:lang w:eastAsia="en-GB"/>
        </w:rPr>
        <w:t>based on the whole sample</w:t>
      </w:r>
      <w:r w:rsidRPr="00A07D84">
        <w:rPr>
          <w:rFonts w:eastAsia="Times New Roman" w:cstheme="minorHAnsi"/>
          <w:color w:val="000000" w:themeColor="text1"/>
          <w:lang w:eastAsia="en-GB"/>
        </w:rPr>
        <w:t xml:space="preserve"> </w:t>
      </w:r>
    </w:p>
    <w:p w14:paraId="5C808BBD" w14:textId="4DA04E69" w:rsidR="00537A78" w:rsidRPr="00A07D84" w:rsidRDefault="00537A78" w:rsidP="00537A78">
      <w:pPr>
        <w:spacing w:after="0"/>
        <w:rPr>
          <w:rFonts w:eastAsia="Times New Roman" w:cstheme="minorHAnsi"/>
          <w:color w:val="000000" w:themeColor="text1"/>
          <w:lang w:eastAsia="en-GB"/>
        </w:rPr>
      </w:pPr>
      <w:r w:rsidRPr="00A07D84">
        <w:rPr>
          <w:rFonts w:eastAsia="Times New Roman" w:cstheme="minorHAnsi"/>
          <w:color w:val="000000" w:themeColor="text1"/>
          <w:vertAlign w:val="superscript"/>
          <w:lang w:eastAsia="en-GB"/>
        </w:rPr>
        <w:lastRenderedPageBreak/>
        <w:t xml:space="preserve"># </w:t>
      </w:r>
      <w:r w:rsidRPr="00A07D84">
        <w:rPr>
          <w:rFonts w:eastAsia="Times New Roman" w:cstheme="minorHAnsi"/>
          <w:color w:val="000000" w:themeColor="text1"/>
          <w:lang w:eastAsia="en-GB"/>
        </w:rPr>
        <w:t>data only provided fro</w:t>
      </w:r>
      <w:r w:rsidR="00A96960" w:rsidRPr="00A07D84">
        <w:rPr>
          <w:rFonts w:eastAsia="Times New Roman" w:cstheme="minorHAnsi"/>
          <w:color w:val="000000" w:themeColor="text1"/>
          <w:lang w:eastAsia="en-GB"/>
        </w:rPr>
        <w:t>m</w:t>
      </w:r>
      <w:r w:rsidRPr="00A07D84">
        <w:rPr>
          <w:rFonts w:eastAsia="Times New Roman" w:cstheme="minorHAnsi"/>
          <w:color w:val="000000" w:themeColor="text1"/>
          <w:lang w:eastAsia="en-GB"/>
        </w:rPr>
        <w:t xml:space="preserve"> those homeless attending the smoking cessation clinic (n=14)</w:t>
      </w:r>
    </w:p>
    <w:p w14:paraId="12434A9D" w14:textId="4250977C" w:rsidR="006E7569" w:rsidRPr="00A07D84" w:rsidRDefault="39F554B7" w:rsidP="00B971CC">
      <w:pPr>
        <w:spacing w:after="0"/>
        <w:rPr>
          <w:rFonts w:eastAsia="Times New Roman" w:cstheme="minorHAnsi"/>
          <w:color w:val="000000" w:themeColor="text1"/>
          <w:lang w:eastAsia="en-GB"/>
        </w:rPr>
      </w:pPr>
      <w:r w:rsidRPr="00A07D84">
        <w:rPr>
          <w:rFonts w:eastAsia="Times New Roman" w:cstheme="minorHAnsi"/>
          <w:color w:val="000000" w:themeColor="text1"/>
          <w:vertAlign w:val="superscript"/>
          <w:lang w:eastAsia="en-GB"/>
        </w:rPr>
        <w:t>+</w:t>
      </w:r>
      <w:r w:rsidRPr="00A07D84">
        <w:rPr>
          <w:rFonts w:eastAsia="Times New Roman" w:cstheme="minorHAnsi"/>
          <w:color w:val="000000" w:themeColor="text1"/>
          <w:lang w:eastAsia="en-GB"/>
        </w:rPr>
        <w:t xml:space="preserve"> For homeless client data only</w:t>
      </w:r>
    </w:p>
    <w:p w14:paraId="28D04145" w14:textId="03296F0E" w:rsidR="006E7569" w:rsidRPr="00A07D84" w:rsidRDefault="00B971CC" w:rsidP="00B971CC">
      <w:pPr>
        <w:spacing w:after="0"/>
        <w:rPr>
          <w:rFonts w:eastAsia="Times New Roman" w:cstheme="minorHAnsi"/>
          <w:color w:val="000000" w:themeColor="text1"/>
          <w:lang w:eastAsia="en-GB"/>
        </w:rPr>
      </w:pPr>
      <w:r w:rsidRPr="00A07D84">
        <w:rPr>
          <w:rFonts w:eastAsia="Times New Roman" w:cstheme="minorHAnsi"/>
          <w:color w:val="000000" w:themeColor="text1"/>
          <w:lang w:eastAsia="en-GB"/>
        </w:rPr>
        <w:t xml:space="preserve">^ date </w:t>
      </w:r>
      <w:r w:rsidR="00E30D1C" w:rsidRPr="00A07D84">
        <w:rPr>
          <w:rFonts w:eastAsia="Times New Roman" w:cstheme="minorHAnsi"/>
          <w:color w:val="000000" w:themeColor="text1"/>
          <w:lang w:eastAsia="en-GB"/>
        </w:rPr>
        <w:t>based on</w:t>
      </w:r>
      <w:r w:rsidRPr="00A07D84">
        <w:rPr>
          <w:rFonts w:eastAsia="Times New Roman" w:cstheme="minorHAnsi"/>
          <w:color w:val="000000" w:themeColor="text1"/>
          <w:lang w:eastAsia="en-GB"/>
        </w:rPr>
        <w:t xml:space="preserve"> former smokers </w:t>
      </w:r>
      <w:r w:rsidR="00E30D1C" w:rsidRPr="00A07D84">
        <w:rPr>
          <w:rFonts w:eastAsia="Times New Roman" w:cstheme="minorHAnsi"/>
          <w:color w:val="000000" w:themeColor="text1"/>
          <w:lang w:eastAsia="en-GB"/>
        </w:rPr>
        <w:t>only; no other data available</w:t>
      </w:r>
    </w:p>
    <w:p w14:paraId="6796221B" w14:textId="53EA4F85" w:rsidR="00B11B0D" w:rsidRPr="00A07D84" w:rsidRDefault="007178E5" w:rsidP="00B971CC">
      <w:pPr>
        <w:spacing w:after="0"/>
        <w:rPr>
          <w:rFonts w:eastAsia="Times New Roman" w:cstheme="minorHAnsi"/>
          <w:color w:val="000000" w:themeColor="text1"/>
          <w:lang w:eastAsia="en-GB"/>
        </w:rPr>
      </w:pPr>
      <w:r w:rsidRPr="00A07D84">
        <w:rPr>
          <w:rFonts w:eastAsia="Times New Roman" w:cstheme="minorHAnsi"/>
          <w:color w:val="000000" w:themeColor="text1"/>
          <w:vertAlign w:val="superscript"/>
          <w:lang w:eastAsia="en-GB"/>
        </w:rPr>
        <w:t xml:space="preserve">≈ </w:t>
      </w:r>
      <w:r w:rsidRPr="00A07D84">
        <w:rPr>
          <w:rFonts w:eastAsia="Times New Roman" w:cstheme="minorHAnsi"/>
          <w:color w:val="000000" w:themeColor="text1"/>
          <w:lang w:eastAsia="en-GB"/>
        </w:rPr>
        <w:t xml:space="preserve">data only available for </w:t>
      </w:r>
      <w:r w:rsidR="00E23F24" w:rsidRPr="00A07D84">
        <w:rPr>
          <w:rFonts w:eastAsia="Times New Roman" w:cstheme="minorHAnsi"/>
          <w:color w:val="000000" w:themeColor="text1"/>
          <w:lang w:eastAsia="en-GB"/>
        </w:rPr>
        <w:t>n=31</w:t>
      </w:r>
    </w:p>
    <w:p w14:paraId="69200597" w14:textId="1C758122" w:rsidR="00635609" w:rsidRPr="00A07D84" w:rsidRDefault="003D5F9A" w:rsidP="57369F3C">
      <w:pPr>
        <w:rPr>
          <w:rFonts w:eastAsia="Times New Roman" w:cstheme="minorHAnsi"/>
          <w:color w:val="000000" w:themeColor="text1"/>
          <w:lang w:eastAsia="en-GB"/>
        </w:rPr>
      </w:pPr>
      <w:r w:rsidRPr="00A07D84">
        <w:rPr>
          <w:rFonts w:eastAsia="Times New Roman" w:cstheme="minorHAnsi"/>
          <w:color w:val="000000" w:themeColor="text1"/>
          <w:lang w:eastAsia="en-GB"/>
        </w:rPr>
        <w:t xml:space="preserve">SD= Standard Deviation; </w:t>
      </w:r>
      <w:r w:rsidR="57369F3C" w:rsidRPr="00A07D84">
        <w:rPr>
          <w:rFonts w:eastAsia="Times New Roman" w:cstheme="minorHAnsi"/>
          <w:color w:val="000000" w:themeColor="text1"/>
          <w:lang w:eastAsia="en-GB"/>
        </w:rPr>
        <w:t xml:space="preserve">US = United States; AUS = Australia; CAN=Canada; M=male; </w:t>
      </w:r>
      <w:r w:rsidR="00D92EB5" w:rsidRPr="00A07D84">
        <w:rPr>
          <w:rFonts w:eastAsia="Times New Roman" w:cstheme="minorHAnsi"/>
          <w:color w:val="000000" w:themeColor="text1"/>
          <w:lang w:eastAsia="en-GB"/>
        </w:rPr>
        <w:t>NS</w:t>
      </w:r>
      <w:r w:rsidR="00DE454E" w:rsidRPr="00A07D84">
        <w:rPr>
          <w:rFonts w:eastAsia="Times New Roman" w:cstheme="minorHAnsi"/>
          <w:color w:val="000000" w:themeColor="text1"/>
          <w:lang w:eastAsia="en-GB"/>
        </w:rPr>
        <w:t xml:space="preserve">=non-smoker; </w:t>
      </w:r>
      <w:r w:rsidR="57369F3C" w:rsidRPr="00A07D84">
        <w:rPr>
          <w:rFonts w:eastAsia="Times New Roman" w:cstheme="minorHAnsi"/>
          <w:color w:val="000000" w:themeColor="text1"/>
          <w:lang w:eastAsia="en-GB"/>
        </w:rPr>
        <w:t xml:space="preserve">LS = light smokers; M/HS = moderate/heavy smokers; VS=veteran smokers; non-VS=non-veteran smokers; </w:t>
      </w:r>
      <w:r w:rsidR="00641961" w:rsidRPr="00A07D84">
        <w:rPr>
          <w:rFonts w:eastAsia="Times New Roman" w:cstheme="minorHAnsi"/>
          <w:color w:val="000000" w:themeColor="text1"/>
          <w:lang w:eastAsia="en-GB"/>
        </w:rPr>
        <w:t>SLS=self-limiting smoker; RS=regular smoker</w:t>
      </w:r>
    </w:p>
    <w:p w14:paraId="55051813" w14:textId="77777777" w:rsidR="00580E9D" w:rsidRPr="00A07D84" w:rsidRDefault="00580E9D">
      <w:pPr>
        <w:rPr>
          <w:rFonts w:cstheme="minorHAnsi"/>
        </w:rPr>
      </w:pPr>
    </w:p>
    <w:sectPr w:rsidR="00580E9D" w:rsidRPr="00A07D84" w:rsidSect="00580E9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9521D"/>
    <w:multiLevelType w:val="hybridMultilevel"/>
    <w:tmpl w:val="D526B1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D61843"/>
    <w:multiLevelType w:val="hybridMultilevel"/>
    <w:tmpl w:val="F0B02F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C47966"/>
    <w:multiLevelType w:val="hybridMultilevel"/>
    <w:tmpl w:val="04940A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5071BC"/>
    <w:multiLevelType w:val="hybridMultilevel"/>
    <w:tmpl w:val="30A46F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645EBD"/>
    <w:multiLevelType w:val="hybridMultilevel"/>
    <w:tmpl w:val="64FC77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DA2058"/>
    <w:multiLevelType w:val="hybridMultilevel"/>
    <w:tmpl w:val="F1DABB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B26DFD"/>
    <w:multiLevelType w:val="hybridMultilevel"/>
    <w:tmpl w:val="C65C4D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F5D14E0"/>
    <w:multiLevelType w:val="hybridMultilevel"/>
    <w:tmpl w:val="2F6C8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MbIEMSzMzE2MlHSUglOLizPz80AKDGsBjIUPlSwAAAA="/>
  </w:docVars>
  <w:rsids>
    <w:rsidRoot w:val="00580E9D"/>
    <w:rsid w:val="00000401"/>
    <w:rsid w:val="00016DAF"/>
    <w:rsid w:val="00020731"/>
    <w:rsid w:val="00040206"/>
    <w:rsid w:val="00086CC5"/>
    <w:rsid w:val="000B1AF1"/>
    <w:rsid w:val="000C65DB"/>
    <w:rsid w:val="000D0D8A"/>
    <w:rsid w:val="000E6418"/>
    <w:rsid w:val="00122E0F"/>
    <w:rsid w:val="00134E1F"/>
    <w:rsid w:val="00142087"/>
    <w:rsid w:val="001552F4"/>
    <w:rsid w:val="0016199E"/>
    <w:rsid w:val="00176D9B"/>
    <w:rsid w:val="001A4F96"/>
    <w:rsid w:val="001C6DCC"/>
    <w:rsid w:val="001F7241"/>
    <w:rsid w:val="00244C7C"/>
    <w:rsid w:val="002467E0"/>
    <w:rsid w:val="00246835"/>
    <w:rsid w:val="00256A86"/>
    <w:rsid w:val="002A03DD"/>
    <w:rsid w:val="002D363C"/>
    <w:rsid w:val="002D4566"/>
    <w:rsid w:val="002F0647"/>
    <w:rsid w:val="002F11A0"/>
    <w:rsid w:val="002F3485"/>
    <w:rsid w:val="00301982"/>
    <w:rsid w:val="00307AB6"/>
    <w:rsid w:val="00316F1A"/>
    <w:rsid w:val="0032700B"/>
    <w:rsid w:val="00343173"/>
    <w:rsid w:val="00350EE8"/>
    <w:rsid w:val="00361CD0"/>
    <w:rsid w:val="00367248"/>
    <w:rsid w:val="003676CB"/>
    <w:rsid w:val="00391F1C"/>
    <w:rsid w:val="003A632D"/>
    <w:rsid w:val="003C3F32"/>
    <w:rsid w:val="003D4BEA"/>
    <w:rsid w:val="003D5F9A"/>
    <w:rsid w:val="00415C82"/>
    <w:rsid w:val="00454E8D"/>
    <w:rsid w:val="00467497"/>
    <w:rsid w:val="00471C86"/>
    <w:rsid w:val="004871FB"/>
    <w:rsid w:val="004964EC"/>
    <w:rsid w:val="00497B7B"/>
    <w:rsid w:val="004B440D"/>
    <w:rsid w:val="004B5C2D"/>
    <w:rsid w:val="004D47B6"/>
    <w:rsid w:val="004D5CC3"/>
    <w:rsid w:val="0050085B"/>
    <w:rsid w:val="00513CCF"/>
    <w:rsid w:val="00537A78"/>
    <w:rsid w:val="00555189"/>
    <w:rsid w:val="0056083E"/>
    <w:rsid w:val="00571F7C"/>
    <w:rsid w:val="00580C04"/>
    <w:rsid w:val="00580E9D"/>
    <w:rsid w:val="00591262"/>
    <w:rsid w:val="005D7769"/>
    <w:rsid w:val="006147EE"/>
    <w:rsid w:val="00616025"/>
    <w:rsid w:val="0063187D"/>
    <w:rsid w:val="00635609"/>
    <w:rsid w:val="00641961"/>
    <w:rsid w:val="00651AF0"/>
    <w:rsid w:val="00661366"/>
    <w:rsid w:val="00677676"/>
    <w:rsid w:val="00686E36"/>
    <w:rsid w:val="006A36A3"/>
    <w:rsid w:val="006E7569"/>
    <w:rsid w:val="007178E5"/>
    <w:rsid w:val="0073317F"/>
    <w:rsid w:val="0075034C"/>
    <w:rsid w:val="00767FB2"/>
    <w:rsid w:val="00795BCA"/>
    <w:rsid w:val="007B75A6"/>
    <w:rsid w:val="007C0637"/>
    <w:rsid w:val="007C5293"/>
    <w:rsid w:val="007C62A6"/>
    <w:rsid w:val="007D7A52"/>
    <w:rsid w:val="007E40FE"/>
    <w:rsid w:val="00800A25"/>
    <w:rsid w:val="008010BE"/>
    <w:rsid w:val="008012EC"/>
    <w:rsid w:val="00805F8E"/>
    <w:rsid w:val="00816854"/>
    <w:rsid w:val="00816D0E"/>
    <w:rsid w:val="00816D56"/>
    <w:rsid w:val="0082187D"/>
    <w:rsid w:val="0082723B"/>
    <w:rsid w:val="00832BA3"/>
    <w:rsid w:val="0084697C"/>
    <w:rsid w:val="00877772"/>
    <w:rsid w:val="008C0327"/>
    <w:rsid w:val="00920191"/>
    <w:rsid w:val="00972367"/>
    <w:rsid w:val="00986985"/>
    <w:rsid w:val="009B5A88"/>
    <w:rsid w:val="009B693B"/>
    <w:rsid w:val="009E3135"/>
    <w:rsid w:val="009E3C70"/>
    <w:rsid w:val="00A07D84"/>
    <w:rsid w:val="00A32665"/>
    <w:rsid w:val="00A50F3F"/>
    <w:rsid w:val="00A57876"/>
    <w:rsid w:val="00A67FB2"/>
    <w:rsid w:val="00A863BA"/>
    <w:rsid w:val="00A87C2D"/>
    <w:rsid w:val="00A91E7B"/>
    <w:rsid w:val="00A92D51"/>
    <w:rsid w:val="00A96960"/>
    <w:rsid w:val="00AB5FE2"/>
    <w:rsid w:val="00AC5EB3"/>
    <w:rsid w:val="00AD7EBD"/>
    <w:rsid w:val="00AF007B"/>
    <w:rsid w:val="00AF1FC0"/>
    <w:rsid w:val="00B0196C"/>
    <w:rsid w:val="00B1166D"/>
    <w:rsid w:val="00B11B0D"/>
    <w:rsid w:val="00B14DF8"/>
    <w:rsid w:val="00B250F8"/>
    <w:rsid w:val="00B2755E"/>
    <w:rsid w:val="00B75DEC"/>
    <w:rsid w:val="00B971CC"/>
    <w:rsid w:val="00BB5CD9"/>
    <w:rsid w:val="00C10F1C"/>
    <w:rsid w:val="00C77BCB"/>
    <w:rsid w:val="00C92BF5"/>
    <w:rsid w:val="00CB5DC8"/>
    <w:rsid w:val="00CC72C4"/>
    <w:rsid w:val="00CE4A97"/>
    <w:rsid w:val="00CF552F"/>
    <w:rsid w:val="00D02B80"/>
    <w:rsid w:val="00D06078"/>
    <w:rsid w:val="00D320F9"/>
    <w:rsid w:val="00D84068"/>
    <w:rsid w:val="00D92EB5"/>
    <w:rsid w:val="00D93ED9"/>
    <w:rsid w:val="00DB4512"/>
    <w:rsid w:val="00DC4C9B"/>
    <w:rsid w:val="00DE454E"/>
    <w:rsid w:val="00E07A27"/>
    <w:rsid w:val="00E11748"/>
    <w:rsid w:val="00E15F9B"/>
    <w:rsid w:val="00E23F24"/>
    <w:rsid w:val="00E30D1C"/>
    <w:rsid w:val="00E343A3"/>
    <w:rsid w:val="00E65728"/>
    <w:rsid w:val="00E7353D"/>
    <w:rsid w:val="00E9529F"/>
    <w:rsid w:val="00EA208C"/>
    <w:rsid w:val="00F04642"/>
    <w:rsid w:val="00F22275"/>
    <w:rsid w:val="00F2496A"/>
    <w:rsid w:val="00F73ED9"/>
    <w:rsid w:val="00FA0202"/>
    <w:rsid w:val="04CDC02F"/>
    <w:rsid w:val="1366477E"/>
    <w:rsid w:val="13EDEF36"/>
    <w:rsid w:val="29341CA2"/>
    <w:rsid w:val="39F554B7"/>
    <w:rsid w:val="57369F3C"/>
    <w:rsid w:val="7F539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BF139"/>
  <w15:chartTrackingRefBased/>
  <w15:docId w15:val="{FB5C29AE-6A2D-4D9E-80D5-D961128C8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5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56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560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60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6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63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674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8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BC429-995F-8B4E-82A1-805D231DA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91</Words>
  <Characters>3373</Characters>
  <Application>Microsoft Office Word</Application>
  <DocSecurity>0</DocSecurity>
  <Lines>28</Lines>
  <Paragraphs>7</Paragraphs>
  <ScaleCrop>false</ScaleCrop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e Soar</dc:creator>
  <cp:keywords/>
  <dc:description/>
  <cp:lastModifiedBy>Sharon Cox</cp:lastModifiedBy>
  <cp:revision>11</cp:revision>
  <dcterms:created xsi:type="dcterms:W3CDTF">2019-06-28T15:52:00Z</dcterms:created>
  <dcterms:modified xsi:type="dcterms:W3CDTF">2019-11-19T11:36:00Z</dcterms:modified>
</cp:coreProperties>
</file>